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26" w:type="dxa"/>
        <w:tblInd w:w="-227" w:type="dxa"/>
        <w:tblLayout w:type="fixed"/>
        <w:tblLook w:val="0000" w:firstRow="0" w:lastRow="0" w:firstColumn="0" w:lastColumn="0" w:noHBand="0" w:noVBand="0"/>
      </w:tblPr>
      <w:tblGrid>
        <w:gridCol w:w="619"/>
        <w:gridCol w:w="425"/>
        <w:gridCol w:w="284"/>
        <w:gridCol w:w="425"/>
        <w:gridCol w:w="142"/>
        <w:gridCol w:w="283"/>
        <w:gridCol w:w="284"/>
        <w:gridCol w:w="425"/>
        <w:gridCol w:w="40"/>
        <w:gridCol w:w="193"/>
        <w:gridCol w:w="617"/>
        <w:gridCol w:w="142"/>
        <w:gridCol w:w="29"/>
        <w:gridCol w:w="52"/>
        <w:gridCol w:w="93"/>
        <w:gridCol w:w="472"/>
        <w:gridCol w:w="63"/>
        <w:gridCol w:w="425"/>
        <w:gridCol w:w="300"/>
        <w:gridCol w:w="125"/>
        <w:gridCol w:w="644"/>
        <w:gridCol w:w="65"/>
        <w:gridCol w:w="6"/>
        <w:gridCol w:w="278"/>
        <w:gridCol w:w="283"/>
        <w:gridCol w:w="809"/>
        <w:gridCol w:w="42"/>
        <w:gridCol w:w="425"/>
        <w:gridCol w:w="100"/>
        <w:gridCol w:w="183"/>
        <w:gridCol w:w="142"/>
        <w:gridCol w:w="284"/>
        <w:gridCol w:w="283"/>
        <w:gridCol w:w="425"/>
        <w:gridCol w:w="142"/>
        <w:gridCol w:w="59"/>
        <w:gridCol w:w="443"/>
        <w:gridCol w:w="1069"/>
        <w:gridCol w:w="6"/>
      </w:tblGrid>
      <w:tr w:rsidR="00EB7B46" w:rsidRPr="001029EA" w:rsidTr="00DF3356">
        <w:trPr>
          <w:trHeight w:val="284"/>
        </w:trPr>
        <w:tc>
          <w:tcPr>
            <w:tcW w:w="11126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EB7B46" w:rsidRPr="001029EA" w:rsidRDefault="00EB7B46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7"/>
              </w:rPr>
            </w:pPr>
            <w:r w:rsidRPr="001029EA">
              <w:rPr>
                <w:rFonts w:ascii="Arial" w:hAnsi="Arial" w:cs="Arial"/>
                <w:b/>
                <w:sz w:val="17"/>
              </w:rPr>
              <w:t>FOR OFFICE USE ONLY</w:t>
            </w:r>
          </w:p>
        </w:tc>
      </w:tr>
      <w:tr w:rsidR="00DF3356" w:rsidRPr="001029EA" w:rsidTr="00F81676">
        <w:trPr>
          <w:gridAfter w:val="1"/>
          <w:wAfter w:w="6" w:type="dxa"/>
          <w:trHeight w:val="550"/>
        </w:trPr>
        <w:tc>
          <w:tcPr>
            <w:tcW w:w="18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egistration</w:t>
            </w:r>
          </w:p>
        </w:tc>
        <w:tc>
          <w:tcPr>
            <w:tcW w:w="10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</w:rPr>
            </w:r>
            <w:r w:rsidRPr="001029EA">
              <w:rPr>
                <w:rFonts w:ascii="Arial" w:hAnsi="Arial" w:cs="Arial"/>
                <w:sz w:val="16"/>
              </w:rPr>
              <w:fldChar w:fldCharType="separate"/>
            </w:r>
            <w:bookmarkStart w:id="0" w:name="_GoBack"/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bookmarkEnd w:id="0"/>
            <w:r w:rsidRPr="001029EA">
              <w:rPr>
                <w:rFonts w:ascii="Arial" w:hAnsi="Arial" w:cs="Arial"/>
                <w:sz w:val="16"/>
              </w:rPr>
              <w:fldChar w:fldCharType="end"/>
            </w:r>
          </w:p>
        </w:tc>
        <w:tc>
          <w:tcPr>
            <w:tcW w:w="10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</w:rPr>
            </w:r>
            <w:r w:rsidRPr="001029EA">
              <w:rPr>
                <w:rFonts w:ascii="Arial" w:hAnsi="Arial" w:cs="Arial"/>
                <w:sz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fldChar w:fldCharType="end"/>
            </w:r>
          </w:p>
        </w:tc>
        <w:tc>
          <w:tcPr>
            <w:tcW w:w="14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Assign Award (Item type)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</w:rPr>
            </w:r>
            <w:r w:rsidRPr="001029EA">
              <w:rPr>
                <w:rFonts w:ascii="Arial" w:hAnsi="Arial" w:cs="Arial"/>
                <w:sz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</w:rPr>
            </w:r>
            <w:r w:rsidRPr="001029EA">
              <w:rPr>
                <w:rFonts w:ascii="Arial" w:hAnsi="Arial" w:cs="Arial"/>
                <w:sz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fldChar w:fldCharType="end"/>
            </w: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Bank Details</w:t>
            </w:r>
          </w:p>
        </w:tc>
        <w:tc>
          <w:tcPr>
            <w:tcW w:w="10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4"/>
              </w:rPr>
            </w:pPr>
            <w:r w:rsidRPr="001029EA">
              <w:rPr>
                <w:rFonts w:ascii="Arial" w:hAnsi="Arial" w:cs="Arial"/>
                <w:sz w:val="1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4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4"/>
              </w:rPr>
            </w:r>
            <w:r w:rsidRPr="001029EA">
              <w:rPr>
                <w:rFonts w:ascii="Arial" w:hAnsi="Arial" w:cs="Arial"/>
                <w:sz w:val="14"/>
              </w:rPr>
              <w:fldChar w:fldCharType="separate"/>
            </w:r>
            <w:r w:rsidRPr="001029EA">
              <w:rPr>
                <w:rFonts w:ascii="Arial" w:hAnsi="Arial" w:cs="Arial"/>
                <w:sz w:val="14"/>
              </w:rPr>
              <w:t> </w:t>
            </w:r>
            <w:r w:rsidRPr="001029EA">
              <w:rPr>
                <w:rFonts w:ascii="Arial" w:hAnsi="Arial" w:cs="Arial"/>
                <w:sz w:val="14"/>
              </w:rPr>
              <w:t> </w:t>
            </w:r>
            <w:r w:rsidRPr="001029EA">
              <w:rPr>
                <w:rFonts w:ascii="Arial" w:hAnsi="Arial" w:cs="Arial"/>
                <w:sz w:val="14"/>
              </w:rPr>
              <w:t> </w:t>
            </w:r>
            <w:r w:rsidRPr="001029EA">
              <w:rPr>
                <w:rFonts w:ascii="Arial" w:hAnsi="Arial" w:cs="Arial"/>
                <w:sz w:val="14"/>
              </w:rPr>
              <w:t> </w:t>
            </w:r>
            <w:r w:rsidRPr="001029EA">
              <w:rPr>
                <w:rFonts w:ascii="Arial" w:hAnsi="Arial" w:cs="Arial"/>
                <w:sz w:val="14"/>
              </w:rPr>
              <w:t> </w:t>
            </w:r>
            <w:r w:rsidRPr="001029EA">
              <w:rPr>
                <w:rFonts w:ascii="Arial" w:hAnsi="Arial" w:cs="Arial"/>
                <w:sz w:val="14"/>
              </w:rPr>
              <w:fldChar w:fldCharType="end"/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7"/>
                <w:szCs w:val="17"/>
              </w:rPr>
            </w:r>
            <w:r w:rsidRPr="001029EA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1029EA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1029EA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1029EA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1029EA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1029EA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1029EA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  <w:tr w:rsidR="00DF3356" w:rsidRPr="001029EA" w:rsidTr="00F81676">
        <w:trPr>
          <w:gridAfter w:val="1"/>
          <w:wAfter w:w="6" w:type="dxa"/>
          <w:trHeight w:val="225"/>
        </w:trPr>
        <w:tc>
          <w:tcPr>
            <w:tcW w:w="18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Aid Year Activated</w:t>
            </w:r>
          </w:p>
        </w:tc>
        <w:tc>
          <w:tcPr>
            <w:tcW w:w="10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</w:rPr>
            </w:r>
            <w:r w:rsidRPr="001029EA">
              <w:rPr>
                <w:rFonts w:ascii="Arial" w:hAnsi="Arial" w:cs="Arial"/>
                <w:sz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fldChar w:fldCharType="end"/>
            </w:r>
          </w:p>
        </w:tc>
        <w:tc>
          <w:tcPr>
            <w:tcW w:w="10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</w:rPr>
            </w:r>
            <w:r w:rsidRPr="001029EA">
              <w:rPr>
                <w:rFonts w:ascii="Arial" w:hAnsi="Arial" w:cs="Arial"/>
                <w:sz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fldChar w:fldCharType="end"/>
            </w:r>
          </w:p>
        </w:tc>
        <w:tc>
          <w:tcPr>
            <w:tcW w:w="14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Disbursed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</w:rPr>
            </w:r>
            <w:r w:rsidRPr="001029EA">
              <w:rPr>
                <w:rFonts w:ascii="Arial" w:hAnsi="Arial" w:cs="Arial"/>
                <w:sz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</w:rPr>
            </w:r>
            <w:r w:rsidRPr="001029EA">
              <w:rPr>
                <w:rFonts w:ascii="Arial" w:hAnsi="Arial" w:cs="Arial"/>
                <w:sz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fldChar w:fldCharType="end"/>
            </w: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efund GP ID</w:t>
            </w:r>
          </w:p>
        </w:tc>
        <w:tc>
          <w:tcPr>
            <w:tcW w:w="10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4"/>
              </w:rPr>
            </w:pPr>
            <w:r w:rsidRPr="001029EA">
              <w:rPr>
                <w:rFonts w:ascii="Arial" w:hAnsi="Arial" w:cs="Arial"/>
                <w:sz w:val="1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4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4"/>
              </w:rPr>
            </w:r>
            <w:r w:rsidRPr="001029EA">
              <w:rPr>
                <w:rFonts w:ascii="Arial" w:hAnsi="Arial" w:cs="Arial"/>
                <w:sz w:val="14"/>
              </w:rPr>
              <w:fldChar w:fldCharType="separate"/>
            </w:r>
            <w:r w:rsidRPr="001029EA">
              <w:rPr>
                <w:rFonts w:ascii="Arial" w:hAnsi="Arial" w:cs="Arial"/>
                <w:sz w:val="14"/>
              </w:rPr>
              <w:t> </w:t>
            </w:r>
            <w:r w:rsidRPr="001029EA">
              <w:rPr>
                <w:rFonts w:ascii="Arial" w:hAnsi="Arial" w:cs="Arial"/>
                <w:sz w:val="14"/>
              </w:rPr>
              <w:t> </w:t>
            </w:r>
            <w:r w:rsidRPr="001029EA">
              <w:rPr>
                <w:rFonts w:ascii="Arial" w:hAnsi="Arial" w:cs="Arial"/>
                <w:sz w:val="14"/>
              </w:rPr>
              <w:t> </w:t>
            </w:r>
            <w:r w:rsidRPr="001029EA">
              <w:rPr>
                <w:rFonts w:ascii="Arial" w:hAnsi="Arial" w:cs="Arial"/>
                <w:sz w:val="14"/>
              </w:rPr>
              <w:t> </w:t>
            </w:r>
            <w:r w:rsidRPr="001029EA">
              <w:rPr>
                <w:rFonts w:ascii="Arial" w:hAnsi="Arial" w:cs="Arial"/>
                <w:sz w:val="14"/>
              </w:rPr>
              <w:t> </w:t>
            </w:r>
            <w:r w:rsidRPr="001029EA">
              <w:rPr>
                <w:rFonts w:ascii="Arial" w:hAnsi="Arial" w:cs="Arial"/>
                <w:sz w:val="14"/>
              </w:rPr>
              <w:fldChar w:fldCharType="end"/>
            </w: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7"/>
                <w:szCs w:val="17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7"/>
                <w:szCs w:val="17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7"/>
                <w:szCs w:val="17"/>
              </w:rPr>
            </w:r>
            <w:r w:rsidRPr="001029EA">
              <w:rPr>
                <w:rFonts w:ascii="Arial" w:hAnsi="Arial" w:cs="Arial"/>
                <w:sz w:val="17"/>
                <w:szCs w:val="17"/>
              </w:rPr>
              <w:fldChar w:fldCharType="separate"/>
            </w:r>
            <w:r w:rsidRPr="001029EA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1029EA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1029EA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1029EA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1029EA">
              <w:rPr>
                <w:rFonts w:ascii="Arial" w:hAnsi="Arial" w:cs="Arial"/>
                <w:noProof/>
                <w:sz w:val="17"/>
                <w:szCs w:val="17"/>
              </w:rPr>
              <w:t> </w:t>
            </w:r>
            <w:r w:rsidRPr="001029EA">
              <w:rPr>
                <w:rFonts w:ascii="Arial" w:hAnsi="Arial" w:cs="Arial"/>
                <w:sz w:val="17"/>
                <w:szCs w:val="17"/>
              </w:rPr>
              <w:fldChar w:fldCharType="end"/>
            </w:r>
          </w:p>
        </w:tc>
      </w:tr>
      <w:tr w:rsidR="00DF3356" w:rsidRPr="001029EA" w:rsidTr="00F81676">
        <w:trPr>
          <w:gridAfter w:val="1"/>
          <w:wAfter w:w="6" w:type="dxa"/>
          <w:trHeight w:val="284"/>
        </w:trPr>
        <w:tc>
          <w:tcPr>
            <w:tcW w:w="18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estricted Aid (Code)</w:t>
            </w:r>
          </w:p>
        </w:tc>
        <w:tc>
          <w:tcPr>
            <w:tcW w:w="10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</w:rPr>
            </w:r>
            <w:r w:rsidRPr="001029EA">
              <w:rPr>
                <w:rFonts w:ascii="Arial" w:hAnsi="Arial" w:cs="Arial"/>
                <w:sz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fldChar w:fldCharType="end"/>
            </w:r>
          </w:p>
        </w:tc>
        <w:tc>
          <w:tcPr>
            <w:tcW w:w="10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</w:rPr>
            </w:r>
            <w:r w:rsidRPr="001029EA">
              <w:rPr>
                <w:rFonts w:ascii="Arial" w:hAnsi="Arial" w:cs="Arial"/>
                <w:sz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fldChar w:fldCharType="end"/>
            </w:r>
          </w:p>
        </w:tc>
        <w:tc>
          <w:tcPr>
            <w:tcW w:w="14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efund Amount</w:t>
            </w:r>
          </w:p>
        </w:tc>
        <w:tc>
          <w:tcPr>
            <w:tcW w:w="12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</w:rPr>
            </w:r>
            <w:r w:rsidRPr="001029EA">
              <w:rPr>
                <w:rFonts w:ascii="Arial" w:hAnsi="Arial" w:cs="Arial"/>
                <w:sz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4F318E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</w:rPr>
            </w:r>
            <w:r w:rsidRPr="001029EA">
              <w:rPr>
                <w:rFonts w:ascii="Arial" w:hAnsi="Arial" w:cs="Arial"/>
                <w:sz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t> </w:t>
            </w:r>
            <w:r w:rsidRPr="001029EA">
              <w:rPr>
                <w:rFonts w:ascii="Arial" w:hAnsi="Arial" w:cs="Arial"/>
                <w:sz w:val="16"/>
              </w:rPr>
              <w:fldChar w:fldCharType="end"/>
            </w: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530616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Notes</w:t>
            </w:r>
          </w:p>
        </w:tc>
        <w:tc>
          <w:tcPr>
            <w:tcW w:w="10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4"/>
              </w:rPr>
            </w:pPr>
          </w:p>
        </w:tc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9246DB" w:rsidRPr="001029EA" w:rsidTr="001029EA">
        <w:trPr>
          <w:trHeight w:val="2045"/>
        </w:trPr>
        <w:tc>
          <w:tcPr>
            <w:tcW w:w="11126" w:type="dxa"/>
            <w:gridSpan w:val="3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color w:val="FF0000"/>
                <w:sz w:val="16"/>
                <w:szCs w:val="16"/>
              </w:rPr>
              <w:t>Note:</w:t>
            </w:r>
          </w:p>
          <w:p w:rsidR="009246DB" w:rsidRPr="001029EA" w:rsidRDefault="009246DB" w:rsidP="00F81676">
            <w:pPr>
              <w:numPr>
                <w:ilvl w:val="0"/>
                <w:numId w:val="2"/>
              </w:numPr>
              <w:ind w:left="171" w:hanging="171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For 6 monthly payouts Departments are required to submit two claim forms for continuation of funds.</w:t>
            </w:r>
          </w:p>
          <w:p w:rsidR="009246DB" w:rsidRPr="001029EA" w:rsidRDefault="009246DB" w:rsidP="00F81676">
            <w:pPr>
              <w:numPr>
                <w:ilvl w:val="0"/>
                <w:numId w:val="2"/>
              </w:numPr>
              <w:ind w:left="171" w:hanging="171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 xml:space="preserve">For </w:t>
            </w:r>
            <w:r w:rsidR="00F509C7" w:rsidRPr="001029EA">
              <w:rPr>
                <w:rFonts w:ascii="Arial" w:hAnsi="Arial" w:cs="Arial"/>
                <w:b/>
                <w:sz w:val="16"/>
                <w:szCs w:val="16"/>
              </w:rPr>
              <w:t>12-month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 xml:space="preserve"> payouts Departments must complete only one claim form. </w:t>
            </w:r>
          </w:p>
          <w:p w:rsidR="009246DB" w:rsidRPr="001029EA" w:rsidRDefault="009246DB" w:rsidP="00F81676">
            <w:pPr>
              <w:numPr>
                <w:ilvl w:val="0"/>
                <w:numId w:val="2"/>
              </w:numPr>
              <w:ind w:left="171" w:hanging="171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It is the responsibility of the fund</w:t>
            </w:r>
            <w:r w:rsidR="008261F9" w:rsidRPr="001029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holder to ensure that the necessary funds are transferred and available for processing the awards.  Awards can only be processed once funds have been transferred to the scholarship fund.</w:t>
            </w:r>
          </w:p>
          <w:p w:rsidR="009246DB" w:rsidRPr="001029EA" w:rsidRDefault="009246DB" w:rsidP="00F81676">
            <w:pPr>
              <w:numPr>
                <w:ilvl w:val="0"/>
                <w:numId w:val="2"/>
              </w:numPr>
              <w:ind w:left="171" w:right="-115" w:hanging="171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 xml:space="preserve">SAP printout of the fund showing the relevant transfer to the Departmental Scholarship fund must be attached to </w:t>
            </w:r>
            <w:r w:rsidR="008261F9" w:rsidRPr="001029EA">
              <w:rPr>
                <w:rFonts w:ascii="Arial" w:hAnsi="Arial" w:cs="Arial"/>
                <w:b/>
                <w:sz w:val="16"/>
                <w:szCs w:val="16"/>
              </w:rPr>
              <w:t xml:space="preserve">the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claim form.</w:t>
            </w:r>
          </w:p>
          <w:p w:rsidR="009246DB" w:rsidRPr="001029EA" w:rsidRDefault="009246DB" w:rsidP="00F81676">
            <w:pPr>
              <w:numPr>
                <w:ilvl w:val="0"/>
                <w:numId w:val="2"/>
              </w:numPr>
              <w:ind w:left="171" w:hanging="171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If any part of this form is completed incorrectly or if it contains omissions, it will not be processed</w:t>
            </w:r>
            <w:r w:rsidR="00E437C0" w:rsidRPr="001029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bookmarkStart w:id="1" w:name="OLE_LINK39"/>
            <w:bookmarkStart w:id="2" w:name="OLE_LINK40"/>
            <w:r w:rsidR="00E437C0" w:rsidRPr="001029EA">
              <w:rPr>
                <w:rFonts w:ascii="Arial" w:hAnsi="Arial" w:cs="Arial"/>
                <w:b/>
                <w:sz w:val="16"/>
                <w:szCs w:val="16"/>
              </w:rPr>
              <w:t xml:space="preserve">and returned to the </w:t>
            </w:r>
            <w:r w:rsidR="00E872A0" w:rsidRPr="001029EA">
              <w:rPr>
                <w:rFonts w:ascii="Arial" w:hAnsi="Arial" w:cs="Arial"/>
                <w:b/>
                <w:sz w:val="16"/>
                <w:szCs w:val="16"/>
              </w:rPr>
              <w:t>Department</w:t>
            </w:r>
            <w:bookmarkEnd w:id="1"/>
            <w:bookmarkEnd w:id="2"/>
            <w:r w:rsidRPr="001029EA">
              <w:rPr>
                <w:rFonts w:ascii="Arial" w:hAnsi="Arial" w:cs="Arial"/>
                <w:b/>
                <w:sz w:val="16"/>
                <w:szCs w:val="16"/>
              </w:rPr>
              <w:t>.</w:t>
            </w:r>
          </w:p>
          <w:p w:rsidR="009246DB" w:rsidRPr="001029EA" w:rsidRDefault="009246DB" w:rsidP="00F81676">
            <w:pPr>
              <w:numPr>
                <w:ilvl w:val="0"/>
                <w:numId w:val="2"/>
              </w:numPr>
              <w:ind w:left="171" w:hanging="171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 xml:space="preserve">Only forms signed by the fund holder </w:t>
            </w:r>
            <w:r w:rsidR="008261F9" w:rsidRPr="001029EA">
              <w:rPr>
                <w:rFonts w:ascii="Arial" w:hAnsi="Arial" w:cs="Arial"/>
                <w:b/>
                <w:sz w:val="16"/>
                <w:szCs w:val="16"/>
              </w:rPr>
              <w:t xml:space="preserve">and the </w:t>
            </w:r>
            <w:r w:rsidR="0089704E" w:rsidRPr="001029EA">
              <w:rPr>
                <w:rFonts w:ascii="Arial" w:hAnsi="Arial" w:cs="Arial"/>
                <w:b/>
                <w:sz w:val="16"/>
                <w:szCs w:val="16"/>
              </w:rPr>
              <w:t xml:space="preserve">recipient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will be accepted. No faxed, scanned copies or electronic signatures will be accepted.</w:t>
            </w:r>
          </w:p>
          <w:p w:rsidR="009246DB" w:rsidRPr="001029EA" w:rsidRDefault="009246DB" w:rsidP="00F81676">
            <w:pPr>
              <w:numPr>
                <w:ilvl w:val="0"/>
                <w:numId w:val="2"/>
              </w:numPr>
              <w:ind w:left="171" w:hanging="171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Should the student cancel/withdraw registration or be granted Leave of Absence, or submit his/her thesis, the PGFO must be informed immediately.  Recovery of any funds from the student is the responsibility of the fund holder</w:t>
            </w:r>
            <w:r w:rsidRPr="001029EA">
              <w:rPr>
                <w:rFonts w:ascii="Arial" w:hAnsi="Arial" w:cs="Arial"/>
                <w:sz w:val="16"/>
                <w:szCs w:val="16"/>
              </w:rPr>
              <w:t>.</w:t>
            </w:r>
          </w:p>
        </w:tc>
      </w:tr>
      <w:tr w:rsidR="00A33AFE" w:rsidRPr="001029EA" w:rsidTr="00DF3356">
        <w:trPr>
          <w:trHeight w:val="13"/>
        </w:trPr>
        <w:tc>
          <w:tcPr>
            <w:tcW w:w="11126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A33AFE" w:rsidRPr="001029EA" w:rsidRDefault="00A33AFE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/>
              <w:rPr>
                <w:rFonts w:ascii="Arial" w:hAnsi="Arial" w:cs="Arial"/>
                <w:b/>
                <w:sz w:val="17"/>
              </w:rPr>
            </w:pPr>
            <w:r w:rsidRPr="001029EA">
              <w:rPr>
                <w:rFonts w:ascii="Arial" w:hAnsi="Arial" w:cs="Arial"/>
                <w:b/>
                <w:sz w:val="16"/>
              </w:rPr>
              <w:t xml:space="preserve">1.   </w:t>
            </w:r>
            <w:r w:rsidRPr="001029EA">
              <w:rPr>
                <w:rFonts w:ascii="Arial" w:hAnsi="Arial" w:cs="Arial"/>
                <w:b/>
                <w:sz w:val="17"/>
              </w:rPr>
              <w:t>TO BE COMPLETED BY RECIPIENT:</w:t>
            </w:r>
          </w:p>
        </w:tc>
      </w:tr>
      <w:tr w:rsidR="009103E4" w:rsidRPr="001029EA" w:rsidTr="00F81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2178" w:type="dxa"/>
            <w:gridSpan w:val="6"/>
            <w:shd w:val="clear" w:color="auto" w:fill="D9D9D9"/>
            <w:vAlign w:val="center"/>
          </w:tcPr>
          <w:p w:rsidR="009103E4" w:rsidRPr="001029EA" w:rsidRDefault="009103E4" w:rsidP="008261F9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Name and Surname</w:t>
            </w:r>
          </w:p>
        </w:tc>
        <w:tc>
          <w:tcPr>
            <w:tcW w:w="3135" w:type="dxa"/>
            <w:gridSpan w:val="13"/>
            <w:vAlign w:val="center"/>
          </w:tcPr>
          <w:p w:rsidR="009103E4" w:rsidRPr="001029EA" w:rsidRDefault="009103E4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  <w:szCs w:val="16"/>
              </w:rPr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401" w:type="dxa"/>
            <w:gridSpan w:val="6"/>
            <w:shd w:val="clear" w:color="auto" w:fill="D9D9D9"/>
            <w:vAlign w:val="center"/>
          </w:tcPr>
          <w:p w:rsidR="009103E4" w:rsidRPr="001029EA" w:rsidRDefault="009103E4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Student Number</w:t>
            </w:r>
          </w:p>
        </w:tc>
        <w:tc>
          <w:tcPr>
            <w:tcW w:w="1376" w:type="dxa"/>
            <w:gridSpan w:val="4"/>
            <w:vAlign w:val="center"/>
          </w:tcPr>
          <w:p w:rsidR="009103E4" w:rsidRPr="001029EA" w:rsidRDefault="009103E4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  <w:szCs w:val="16"/>
              </w:rPr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518" w:type="dxa"/>
            <w:gridSpan w:val="7"/>
            <w:shd w:val="clear" w:color="auto" w:fill="D9D9D9"/>
            <w:vAlign w:val="center"/>
          </w:tcPr>
          <w:p w:rsidR="009103E4" w:rsidRPr="001029EA" w:rsidRDefault="009103E4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PS Number</w:t>
            </w:r>
          </w:p>
        </w:tc>
        <w:tc>
          <w:tcPr>
            <w:tcW w:w="1518" w:type="dxa"/>
            <w:gridSpan w:val="3"/>
            <w:vAlign w:val="center"/>
          </w:tcPr>
          <w:p w:rsidR="009103E4" w:rsidRPr="001029EA" w:rsidRDefault="00E17CCE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" w:name="Text30"/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  <w:szCs w:val="16"/>
              </w:rPr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3"/>
          </w:p>
        </w:tc>
      </w:tr>
      <w:tr w:rsidR="00591E6B" w:rsidRPr="001029EA" w:rsidTr="00F81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2178" w:type="dxa"/>
            <w:gridSpan w:val="6"/>
            <w:shd w:val="clear" w:color="auto" w:fill="D9D9D9"/>
            <w:vAlign w:val="center"/>
          </w:tcPr>
          <w:p w:rsidR="009246DB" w:rsidRPr="001029EA" w:rsidRDefault="009246DB" w:rsidP="00F81676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Email Address</w:t>
            </w:r>
            <w:r w:rsidR="00F81676"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029EA">
              <w:rPr>
                <w:rFonts w:ascii="Arial" w:hAnsi="Arial" w:cs="Arial"/>
                <w:sz w:val="16"/>
                <w:szCs w:val="16"/>
              </w:rPr>
              <w:t>(Preferred)</w:t>
            </w:r>
          </w:p>
        </w:tc>
        <w:tc>
          <w:tcPr>
            <w:tcW w:w="3135" w:type="dxa"/>
            <w:gridSpan w:val="13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  <w:szCs w:val="16"/>
              </w:rPr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1401" w:type="dxa"/>
            <w:gridSpan w:val="6"/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Cell Number</w:t>
            </w:r>
          </w:p>
        </w:tc>
        <w:tc>
          <w:tcPr>
            <w:tcW w:w="4412" w:type="dxa"/>
            <w:gridSpan w:val="14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  <w:szCs w:val="16"/>
              </w:rPr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5"/>
          </w:p>
        </w:tc>
      </w:tr>
      <w:tr w:rsidR="00DF3356" w:rsidRPr="001029EA" w:rsidTr="00F81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284"/>
        </w:trPr>
        <w:tc>
          <w:tcPr>
            <w:tcW w:w="2178" w:type="dxa"/>
            <w:gridSpan w:val="6"/>
            <w:shd w:val="clear" w:color="auto" w:fill="D9D9D9"/>
            <w:vAlign w:val="center"/>
          </w:tcPr>
          <w:p w:rsidR="009246DB" w:rsidRPr="001029EA" w:rsidRDefault="00596A03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 xml:space="preserve">Degree in </w:t>
            </w:r>
            <w:r w:rsidR="008261F9" w:rsidRPr="001029EA">
              <w:rPr>
                <w:rFonts w:ascii="Arial" w:hAnsi="Arial" w:cs="Arial"/>
                <w:sz w:val="16"/>
                <w:szCs w:val="16"/>
              </w:rPr>
              <w:t>20</w:t>
            </w:r>
            <w:r w:rsidR="00F509C7" w:rsidRPr="001029EA">
              <w:rPr>
                <w:rFonts w:ascii="Arial" w:hAnsi="Arial" w:cs="Arial"/>
                <w:sz w:val="16"/>
                <w:szCs w:val="16"/>
              </w:rPr>
              <w:t>20</w:t>
            </w:r>
            <w:r w:rsidR="00F81676"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br/>
              <w:t xml:space="preserve">(e.g. Master’s)  </w:t>
            </w:r>
          </w:p>
        </w:tc>
        <w:tc>
          <w:tcPr>
            <w:tcW w:w="1875" w:type="dxa"/>
            <w:gridSpan w:val="9"/>
            <w:shd w:val="clear" w:color="auto" w:fill="auto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  <w:szCs w:val="16"/>
              </w:rPr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260" w:type="dxa"/>
            <w:gridSpan w:val="4"/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 xml:space="preserve">Department </w:t>
            </w:r>
            <w:bookmarkStart w:id="6" w:name="Text49"/>
          </w:p>
        </w:tc>
        <w:bookmarkEnd w:id="6"/>
        <w:tc>
          <w:tcPr>
            <w:tcW w:w="2960" w:type="dxa"/>
            <w:gridSpan w:val="11"/>
            <w:shd w:val="clear" w:color="auto" w:fill="auto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  <w:szCs w:val="16"/>
              </w:rPr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gridSpan w:val="2"/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 xml:space="preserve">Faculty </w:t>
            </w:r>
          </w:p>
        </w:tc>
        <w:tc>
          <w:tcPr>
            <w:tcW w:w="2427" w:type="dxa"/>
            <w:gridSpan w:val="7"/>
            <w:shd w:val="clear" w:color="auto" w:fill="auto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  <w:szCs w:val="16"/>
              </w:rPr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DF3356" w:rsidRPr="001029EA" w:rsidTr="00F8167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"/>
        </w:trPr>
        <w:tc>
          <w:tcPr>
            <w:tcW w:w="2178" w:type="dxa"/>
            <w:gridSpan w:val="6"/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Registration Information</w:t>
            </w:r>
          </w:p>
        </w:tc>
        <w:tc>
          <w:tcPr>
            <w:tcW w:w="1875" w:type="dxa"/>
            <w:gridSpan w:val="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bookmarkStart w:id="7" w:name="Check8"/>
            <w:r w:rsidRPr="001029EA">
              <w:rPr>
                <w:rFonts w:ascii="Arial" w:hAnsi="Arial" w:cs="Arial"/>
                <w:sz w:val="16"/>
                <w:szCs w:val="16"/>
              </w:rPr>
              <w:t>Full-time</w:t>
            </w:r>
            <w:r w:rsidR="00F27BEC" w:rsidRPr="001029EA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8E73F9" w:rsidRPr="001029EA">
              <w:rPr>
                <w:rFonts w:ascii="Arial" w:hAnsi="Arial" w:cs="Arial"/>
                <w:sz w:val="16"/>
                <w:szCs w:val="16"/>
              </w:rPr>
            </w:r>
            <w:r w:rsidR="008E73F9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7"/>
          </w:p>
        </w:tc>
        <w:tc>
          <w:tcPr>
            <w:tcW w:w="1260" w:type="dxa"/>
            <w:gridSpan w:val="4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Part-time</w:t>
            </w:r>
            <w:r w:rsidR="00F27BEC" w:rsidRPr="001029EA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bookmarkStart w:id="8" w:name="Check9"/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8E73F9" w:rsidRPr="001029EA">
              <w:rPr>
                <w:rFonts w:ascii="Arial" w:hAnsi="Arial" w:cs="Arial"/>
                <w:sz w:val="16"/>
                <w:szCs w:val="16"/>
              </w:rPr>
            </w:r>
            <w:r w:rsidR="008E73F9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bookmarkEnd w:id="8"/>
        <w:tc>
          <w:tcPr>
            <w:tcW w:w="4094" w:type="dxa"/>
            <w:gridSpan w:val="15"/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 xml:space="preserve">First date of registration towards the above degree </w:t>
            </w:r>
            <w:r w:rsidR="00A33AFE" w:rsidRPr="001029EA">
              <w:rPr>
                <w:rFonts w:ascii="Arial" w:hAnsi="Arial" w:cs="Arial"/>
                <w:sz w:val="16"/>
                <w:szCs w:val="16"/>
              </w:rPr>
              <w:br/>
            </w:r>
            <w:r w:rsidRPr="001029EA">
              <w:rPr>
                <w:rFonts w:ascii="Arial" w:hAnsi="Arial" w:cs="Arial"/>
                <w:sz w:val="16"/>
                <w:szCs w:val="16"/>
              </w:rPr>
              <w:t>(</w:t>
            </w:r>
            <w:r w:rsidR="00A33AFE" w:rsidRPr="001029EA">
              <w:rPr>
                <w:rFonts w:ascii="Arial" w:hAnsi="Arial" w:cs="Arial"/>
                <w:sz w:val="16"/>
                <w:szCs w:val="16"/>
              </w:rPr>
              <w:t>Example:</w:t>
            </w:r>
            <w:r w:rsidRPr="001029EA">
              <w:rPr>
                <w:rFonts w:ascii="Arial" w:hAnsi="Arial" w:cs="Arial"/>
                <w:sz w:val="16"/>
                <w:szCs w:val="16"/>
              </w:rPr>
              <w:t xml:space="preserve"> January 20</w:t>
            </w:r>
            <w:r w:rsidR="00F509C7" w:rsidRPr="001029EA">
              <w:rPr>
                <w:rFonts w:ascii="Arial" w:hAnsi="Arial" w:cs="Arial"/>
                <w:sz w:val="16"/>
                <w:szCs w:val="16"/>
              </w:rPr>
              <w:t>20</w:t>
            </w:r>
            <w:r w:rsidRPr="001029EA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719" w:type="dxa"/>
            <w:gridSpan w:val="5"/>
            <w:shd w:val="clear" w:color="auto" w:fill="auto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9" w:name="Text24"/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  <w:szCs w:val="16"/>
              </w:rPr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9"/>
          </w:p>
        </w:tc>
      </w:tr>
      <w:tr w:rsidR="00591E6B" w:rsidRPr="001029EA" w:rsidTr="00F81676">
        <w:trPr>
          <w:trHeight w:val="284"/>
        </w:trPr>
        <w:tc>
          <w:tcPr>
            <w:tcW w:w="405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F81676">
            <w:pPr>
              <w:numPr>
                <w:ilvl w:val="1"/>
                <w:numId w:val="1"/>
              </w:numPr>
              <w:tabs>
                <w:tab w:val="left" w:pos="426"/>
                <w:tab w:val="left" w:pos="1666"/>
              </w:tabs>
              <w:ind w:left="142" w:hanging="142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Are you staying in a university residence?</w:t>
            </w:r>
          </w:p>
        </w:tc>
        <w:tc>
          <w:tcPr>
            <w:tcW w:w="1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9246DB" w:rsidP="00F81676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 xml:space="preserve">No 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instrText xml:space="preserve"> FORMCHECKBOX </w:instrText>
            </w:r>
            <w:r w:rsidR="008E73F9" w:rsidRPr="001029EA">
              <w:rPr>
                <w:rFonts w:ascii="Arial" w:hAnsi="Arial" w:cs="Arial"/>
                <w:b/>
                <w:sz w:val="16"/>
                <w:szCs w:val="16"/>
              </w:rPr>
            </w:r>
            <w:r w:rsidR="008E73F9" w:rsidRPr="001029EA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8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9246DB" w:rsidP="00F81676">
            <w:pPr>
              <w:tabs>
                <w:tab w:val="left" w:pos="360"/>
                <w:tab w:val="left" w:pos="1666"/>
              </w:tabs>
              <w:ind w:left="1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 xml:space="preserve">Yes 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instrText xml:space="preserve"> FORMCHECKBOX </w:instrText>
            </w:r>
            <w:r w:rsidR="008E73F9" w:rsidRPr="001029EA">
              <w:rPr>
                <w:rFonts w:ascii="Arial" w:hAnsi="Arial" w:cs="Arial"/>
                <w:b/>
                <w:sz w:val="16"/>
                <w:szCs w:val="16"/>
              </w:rPr>
            </w:r>
            <w:r w:rsidR="008E73F9" w:rsidRPr="001029EA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325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F81676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 xml:space="preserve">If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Yes</w:t>
            </w:r>
            <w:r w:rsidRPr="001029EA">
              <w:rPr>
                <w:rFonts w:ascii="Arial" w:hAnsi="Arial" w:cs="Arial"/>
                <w:sz w:val="16"/>
                <w:szCs w:val="16"/>
              </w:rPr>
              <w:t xml:space="preserve">, cost of </w:t>
            </w:r>
            <w:r w:rsidR="003C7AC0" w:rsidRPr="001029EA">
              <w:rPr>
                <w:rFonts w:ascii="Arial" w:hAnsi="Arial" w:cs="Arial"/>
                <w:sz w:val="16"/>
                <w:szCs w:val="16"/>
              </w:rPr>
              <w:t>r</w:t>
            </w:r>
            <w:r w:rsidRPr="001029EA">
              <w:rPr>
                <w:rFonts w:ascii="Arial" w:hAnsi="Arial" w:cs="Arial"/>
                <w:sz w:val="16"/>
                <w:szCs w:val="16"/>
              </w:rPr>
              <w:t>esidence?</w:t>
            </w:r>
          </w:p>
        </w:tc>
        <w:tc>
          <w:tcPr>
            <w:tcW w:w="17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F27BEC" w:rsidP="00F81676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400942" w:rsidRPr="001029EA" w:rsidTr="00F81676">
        <w:trPr>
          <w:trHeight w:val="284"/>
        </w:trPr>
        <w:tc>
          <w:tcPr>
            <w:tcW w:w="9407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numPr>
                <w:ilvl w:val="1"/>
                <w:numId w:val="1"/>
              </w:numPr>
              <w:tabs>
                <w:tab w:val="left" w:pos="426"/>
                <w:tab w:val="left" w:pos="1666"/>
              </w:tabs>
              <w:ind w:left="142" w:hanging="142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Full cost of tuition for 20</w:t>
            </w:r>
            <w:bookmarkStart w:id="10" w:name="Text6"/>
            <w:r w:rsidR="00F509C7" w:rsidRPr="001029EA">
              <w:rPr>
                <w:rFonts w:ascii="Arial" w:hAnsi="Arial" w:cs="Arial"/>
                <w:sz w:val="16"/>
                <w:szCs w:val="16"/>
              </w:rPr>
              <w:t>20</w:t>
            </w:r>
          </w:p>
        </w:tc>
        <w:bookmarkEnd w:id="10"/>
        <w:tc>
          <w:tcPr>
            <w:tcW w:w="1719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F27BEC" w:rsidP="00A33AFE">
            <w:pPr>
              <w:tabs>
                <w:tab w:val="left" w:pos="360"/>
                <w:tab w:val="left" w:pos="1666"/>
              </w:tabs>
              <w:spacing w:before="4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400942" w:rsidRPr="001029EA" w:rsidTr="00F81676">
        <w:trPr>
          <w:trHeight w:val="284"/>
        </w:trPr>
        <w:tc>
          <w:tcPr>
            <w:tcW w:w="9407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numPr>
                <w:ilvl w:val="1"/>
                <w:numId w:val="1"/>
              </w:numPr>
              <w:tabs>
                <w:tab w:val="left" w:pos="426"/>
                <w:tab w:val="left" w:pos="1666"/>
              </w:tabs>
              <w:ind w:left="142" w:hanging="142"/>
              <w:rPr>
                <w:rFonts w:ascii="Arial" w:hAnsi="Arial" w:cs="Arial"/>
                <w:sz w:val="16"/>
                <w:szCs w:val="16"/>
              </w:rPr>
            </w:pPr>
            <w:bookmarkStart w:id="11" w:name="OLE_LINK41"/>
            <w:bookmarkStart w:id="12" w:name="OLE_LINK42"/>
            <w:r w:rsidRPr="001029EA">
              <w:rPr>
                <w:rFonts w:ascii="Arial" w:hAnsi="Arial" w:cs="Arial"/>
                <w:sz w:val="16"/>
                <w:szCs w:val="16"/>
              </w:rPr>
              <w:t xml:space="preserve">Cost of international fee </w:t>
            </w:r>
            <w:bookmarkEnd w:id="11"/>
            <w:bookmarkEnd w:id="12"/>
            <w:r w:rsidRPr="001029EA">
              <w:rPr>
                <w:rFonts w:ascii="Arial" w:hAnsi="Arial" w:cs="Arial"/>
                <w:sz w:val="16"/>
                <w:szCs w:val="16"/>
              </w:rPr>
              <w:t>for 2</w:t>
            </w:r>
            <w:bookmarkStart w:id="13" w:name="Text7"/>
            <w:r w:rsidR="00F509C7" w:rsidRPr="001029EA">
              <w:rPr>
                <w:rFonts w:ascii="Arial" w:hAnsi="Arial" w:cs="Arial"/>
                <w:sz w:val="16"/>
                <w:szCs w:val="16"/>
              </w:rPr>
              <w:t>020</w:t>
            </w:r>
          </w:p>
        </w:tc>
        <w:bookmarkEnd w:id="13"/>
        <w:tc>
          <w:tcPr>
            <w:tcW w:w="1719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F27BEC" w:rsidP="00A33AFE">
            <w:pPr>
              <w:tabs>
                <w:tab w:val="left" w:pos="360"/>
                <w:tab w:val="left" w:pos="1666"/>
              </w:tabs>
              <w:spacing w:before="4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4" w:name="Text8"/>
            <w:r w:rsidR="009246DB"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4"/>
          </w:p>
        </w:tc>
      </w:tr>
      <w:tr w:rsidR="00400942" w:rsidRPr="001029EA" w:rsidTr="00F81676">
        <w:trPr>
          <w:trHeight w:val="284"/>
        </w:trPr>
        <w:tc>
          <w:tcPr>
            <w:tcW w:w="9407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212F94" w:rsidP="00A33AFE">
            <w:pPr>
              <w:numPr>
                <w:ilvl w:val="1"/>
                <w:numId w:val="1"/>
              </w:numPr>
              <w:tabs>
                <w:tab w:val="left" w:pos="426"/>
                <w:tab w:val="left" w:pos="1666"/>
              </w:tabs>
              <w:ind w:left="142" w:hanging="142"/>
              <w:rPr>
                <w:rFonts w:ascii="Arial" w:hAnsi="Arial" w:cs="Arial"/>
                <w:b/>
                <w:sz w:val="16"/>
                <w:szCs w:val="16"/>
              </w:rPr>
            </w:pPr>
            <w:bookmarkStart w:id="15" w:name="Number1_4"/>
            <w:bookmarkStart w:id="16" w:name="OLE_LINK44"/>
            <w:bookmarkEnd w:id="15"/>
            <w:r w:rsidRPr="001029EA">
              <w:rPr>
                <w:rFonts w:ascii="Arial" w:hAnsi="Arial" w:cs="Arial"/>
                <w:b/>
                <w:sz w:val="16"/>
                <w:szCs w:val="16"/>
              </w:rPr>
              <w:t>Tuition Fee and other charges via Fee Account</w:t>
            </w:r>
            <w:bookmarkEnd w:id="16"/>
          </w:p>
        </w:tc>
        <w:tc>
          <w:tcPr>
            <w:tcW w:w="1719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F27BEC" w:rsidP="00A33AFE">
            <w:pPr>
              <w:tabs>
                <w:tab w:val="left" w:pos="360"/>
                <w:tab w:val="left" w:pos="1666"/>
              </w:tabs>
              <w:spacing w:before="4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DF3356" w:rsidRPr="001029EA" w:rsidTr="00F81676">
        <w:trPr>
          <w:trHeight w:val="284"/>
        </w:trPr>
        <w:tc>
          <w:tcPr>
            <w:tcW w:w="373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CB00CA" w:rsidRPr="001029EA" w:rsidRDefault="00CB00CA" w:rsidP="00A33AFE">
            <w:pPr>
              <w:numPr>
                <w:ilvl w:val="1"/>
                <w:numId w:val="1"/>
              </w:numPr>
              <w:tabs>
                <w:tab w:val="left" w:pos="426"/>
                <w:tab w:val="left" w:pos="1666"/>
              </w:tabs>
              <w:ind w:left="142" w:hanging="142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Are you staying in rented accommodation?</w:t>
            </w:r>
          </w:p>
        </w:tc>
        <w:tc>
          <w:tcPr>
            <w:tcW w:w="78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B00CA" w:rsidRPr="001029EA" w:rsidRDefault="00CB00CA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 xml:space="preserve">No 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instrText xml:space="preserve"> FORMCHECKBOX </w:instrText>
            </w:r>
            <w:r w:rsidR="008E73F9" w:rsidRPr="001029EA">
              <w:rPr>
                <w:rFonts w:ascii="Arial" w:hAnsi="Arial" w:cs="Arial"/>
                <w:b/>
                <w:sz w:val="16"/>
                <w:szCs w:val="16"/>
              </w:rPr>
            </w:r>
            <w:r w:rsidR="008E73F9" w:rsidRPr="001029EA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9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B00CA" w:rsidRPr="001029EA" w:rsidRDefault="00CB00CA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 xml:space="preserve">Yes 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instrText xml:space="preserve"> FORMCHECKBOX </w:instrText>
            </w:r>
            <w:r w:rsidR="008E73F9" w:rsidRPr="001029EA">
              <w:rPr>
                <w:rFonts w:ascii="Arial" w:hAnsi="Arial" w:cs="Arial"/>
                <w:b/>
                <w:sz w:val="16"/>
                <w:szCs w:val="16"/>
              </w:rPr>
            </w:r>
            <w:r w:rsidR="008E73F9" w:rsidRPr="001029EA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552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CB00CA" w:rsidRPr="001029EA" w:rsidRDefault="00CB00CA" w:rsidP="00A33AFE">
            <w:pPr>
              <w:tabs>
                <w:tab w:val="left" w:pos="360"/>
                <w:tab w:val="left" w:pos="1666"/>
              </w:tabs>
              <w:spacing w:before="4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 xml:space="preserve">If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Yes</w:t>
            </w:r>
            <w:r w:rsidRPr="001029EA">
              <w:rPr>
                <w:rFonts w:ascii="Arial" w:hAnsi="Arial" w:cs="Arial"/>
                <w:sz w:val="16"/>
                <w:szCs w:val="16"/>
              </w:rPr>
              <w:t>, cost of accommodation?</w:t>
            </w: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CB00CA" w:rsidRPr="001029EA" w:rsidRDefault="00CB00CA" w:rsidP="00A33AFE">
            <w:pPr>
              <w:tabs>
                <w:tab w:val="left" w:pos="360"/>
                <w:tab w:val="left" w:pos="1666"/>
              </w:tabs>
              <w:spacing w:before="4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Deposit</w:t>
            </w:r>
          </w:p>
        </w:tc>
        <w:tc>
          <w:tcPr>
            <w:tcW w:w="1719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B00CA" w:rsidRPr="001029EA" w:rsidRDefault="00F27BEC" w:rsidP="00A33AFE">
            <w:pPr>
              <w:tabs>
                <w:tab w:val="left" w:pos="360"/>
                <w:tab w:val="left" w:pos="1666"/>
              </w:tabs>
              <w:spacing w:before="4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591E6B" w:rsidRPr="001029EA" w:rsidTr="00F81676">
        <w:trPr>
          <w:trHeight w:val="284"/>
        </w:trPr>
        <w:tc>
          <w:tcPr>
            <w:tcW w:w="7990" w:type="dxa"/>
            <w:gridSpan w:val="2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CB00CA" w:rsidRPr="001029EA" w:rsidRDefault="00CB00CA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b/>
                <w:sz w:val="14"/>
                <w:szCs w:val="14"/>
              </w:rPr>
            </w:pPr>
            <w:bookmarkStart w:id="17" w:name="Number1_5"/>
            <w:bookmarkEnd w:id="17"/>
            <w:r w:rsidRPr="001029EA">
              <w:rPr>
                <w:rFonts w:ascii="Arial" w:hAnsi="Arial" w:cs="Arial"/>
                <w:b/>
                <w:color w:val="FF0000"/>
                <w:sz w:val="14"/>
                <w:szCs w:val="14"/>
              </w:rPr>
              <w:t>Note:</w:t>
            </w:r>
            <w:r w:rsidRPr="001029EA">
              <w:rPr>
                <w:rFonts w:ascii="Arial" w:hAnsi="Arial" w:cs="Arial"/>
                <w:sz w:val="14"/>
                <w:szCs w:val="14"/>
              </w:rPr>
              <w:t xml:space="preserve">  If you require a deposit for rented accommodation, such funds must be provided to you via the </w:t>
            </w:r>
            <w:hyperlink r:id="rId9" w:history="1">
              <w:r w:rsidRPr="001029EA">
                <w:rPr>
                  <w:rStyle w:val="Hyperlink"/>
                  <w:rFonts w:ascii="Arial" w:hAnsi="Arial" w:cs="Arial"/>
                  <w:sz w:val="14"/>
                  <w:szCs w:val="14"/>
                </w:rPr>
                <w:t>PG002</w:t>
              </w:r>
            </w:hyperlink>
            <w:r w:rsidRPr="001029EA">
              <w:rPr>
                <w:rFonts w:ascii="Arial" w:hAnsi="Arial" w:cs="Arial"/>
                <w:sz w:val="14"/>
                <w:szCs w:val="14"/>
              </w:rPr>
              <w:t xml:space="preserve"> claim form</w:t>
            </w:r>
          </w:p>
        </w:tc>
        <w:tc>
          <w:tcPr>
            <w:tcW w:w="1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CB00CA" w:rsidRPr="001029EA" w:rsidRDefault="00CB00CA" w:rsidP="00A33AFE">
            <w:pPr>
              <w:tabs>
                <w:tab w:val="left" w:pos="360"/>
                <w:tab w:val="left" w:pos="1666"/>
              </w:tabs>
              <w:spacing w:before="4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Monthly Rental</w:t>
            </w:r>
          </w:p>
        </w:tc>
        <w:tc>
          <w:tcPr>
            <w:tcW w:w="1719" w:type="dxa"/>
            <w:gridSpan w:val="5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CB00CA" w:rsidRPr="001029EA" w:rsidRDefault="00F27BEC" w:rsidP="00A33AFE">
            <w:pPr>
              <w:tabs>
                <w:tab w:val="left" w:pos="360"/>
                <w:tab w:val="left" w:pos="1666"/>
              </w:tabs>
              <w:spacing w:before="4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CB00CA"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F81676" w:rsidRPr="001029EA" w:rsidTr="00093899">
        <w:trPr>
          <w:trHeight w:val="284"/>
        </w:trPr>
        <w:tc>
          <w:tcPr>
            <w:tcW w:w="458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81676" w:rsidRPr="001029EA" w:rsidRDefault="00F81676" w:rsidP="00F81676">
            <w:pPr>
              <w:numPr>
                <w:ilvl w:val="1"/>
                <w:numId w:val="1"/>
              </w:numPr>
              <w:ind w:left="313" w:hanging="366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 xml:space="preserve">Have you updated your banking details on PeopleSoft? </w:t>
            </w:r>
          </w:p>
        </w:tc>
        <w:tc>
          <w:tcPr>
            <w:tcW w:w="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1676" w:rsidRPr="001029EA" w:rsidRDefault="00F81676" w:rsidP="00A33AFE">
            <w:pPr>
              <w:tabs>
                <w:tab w:val="left" w:pos="1666"/>
              </w:tabs>
              <w:ind w:left="-53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 xml:space="preserve">No 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instrText xml:space="preserve"> FORMCHECKBOX </w:instrTex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993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1676" w:rsidRPr="001029EA" w:rsidRDefault="00F81676" w:rsidP="00F27BEC">
            <w:pPr>
              <w:tabs>
                <w:tab w:val="left" w:pos="1666"/>
              </w:tabs>
              <w:ind w:left="-53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 xml:space="preserve">Yes 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instrText xml:space="preserve"> FORMCHECKBOX </w:instrTex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4695" w:type="dxa"/>
            <w:gridSpan w:val="1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81676" w:rsidRPr="001029EA" w:rsidRDefault="00F81676" w:rsidP="00F27BEC">
            <w:pPr>
              <w:tabs>
                <w:tab w:val="left" w:pos="1666"/>
              </w:tabs>
              <w:ind w:left="-53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DF3356" w:rsidRPr="001029EA" w:rsidTr="00DF3356">
        <w:trPr>
          <w:trHeight w:val="372"/>
        </w:trPr>
        <w:tc>
          <w:tcPr>
            <w:tcW w:w="312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ind w:left="142" w:hanging="83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Signature of Recipient</w:t>
            </w:r>
          </w:p>
          <w:p w:rsidR="00E17CCE" w:rsidRPr="001029EA" w:rsidRDefault="00E17CCE" w:rsidP="00A33AFE">
            <w:pPr>
              <w:tabs>
                <w:tab w:val="left" w:pos="360"/>
                <w:tab w:val="left" w:pos="1666"/>
              </w:tabs>
              <w:ind w:left="142" w:hanging="83"/>
              <w:rPr>
                <w:rFonts w:ascii="Arial" w:hAnsi="Arial" w:cs="Arial"/>
                <w:sz w:val="14"/>
                <w:szCs w:val="14"/>
              </w:rPr>
            </w:pPr>
            <w:r w:rsidRPr="001029EA">
              <w:rPr>
                <w:rFonts w:ascii="Arial" w:hAnsi="Arial" w:cs="Arial"/>
                <w:b/>
                <w:sz w:val="14"/>
                <w:szCs w:val="14"/>
              </w:rPr>
              <w:t>(Electronic signatures not permitted)</w:t>
            </w:r>
          </w:p>
        </w:tc>
        <w:tc>
          <w:tcPr>
            <w:tcW w:w="302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4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37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10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Date</w:t>
            </w:r>
          </w:p>
        </w:tc>
        <w:tc>
          <w:tcPr>
            <w:tcW w:w="3603" w:type="dxa"/>
            <w:gridSpan w:val="1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100"/>
              <w:ind w:left="1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</w:p>
        </w:tc>
      </w:tr>
      <w:tr w:rsidR="00E17CCE" w:rsidRPr="001029EA" w:rsidTr="00F81676">
        <w:trPr>
          <w:trHeight w:val="330"/>
        </w:trPr>
        <w:tc>
          <w:tcPr>
            <w:tcW w:w="11126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E17CCE" w:rsidRPr="001029EA" w:rsidRDefault="00E17CCE" w:rsidP="00E17CCE">
            <w:pPr>
              <w:tabs>
                <w:tab w:val="left" w:pos="360"/>
                <w:tab w:val="left" w:pos="1666"/>
              </w:tabs>
              <w:ind w:left="11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i/>
                <w:sz w:val="16"/>
                <w:szCs w:val="16"/>
              </w:rPr>
              <w:t>Only forms signed by the fund holder and the recipient will be accepted. No faxed, scanned copies or electronic signatures will be accepted.</w:t>
            </w:r>
          </w:p>
        </w:tc>
      </w:tr>
      <w:tr w:rsidR="009246DB" w:rsidRPr="001029EA" w:rsidTr="00F81676">
        <w:trPr>
          <w:trHeight w:val="420"/>
        </w:trPr>
        <w:tc>
          <w:tcPr>
            <w:tcW w:w="11126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2.  YOUR SCHOLARSHIP CAN ONLY BE PROCESSED AND PAID TO YOU IF THE FOLLOWING HAS BEEN DONE (PLEASE TICK):</w:t>
            </w:r>
          </w:p>
        </w:tc>
      </w:tr>
      <w:tr w:rsidR="00400942" w:rsidRPr="001029EA" w:rsidTr="00F81676">
        <w:trPr>
          <w:trHeight w:val="284"/>
        </w:trPr>
        <w:tc>
          <w:tcPr>
            <w:tcW w:w="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8E73F9" w:rsidRPr="001029EA">
              <w:rPr>
                <w:rFonts w:ascii="Arial" w:hAnsi="Arial" w:cs="Arial"/>
                <w:sz w:val="16"/>
                <w:szCs w:val="16"/>
              </w:rPr>
            </w:r>
            <w:r w:rsidR="008E73F9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0507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You have registered with the University.</w:t>
            </w:r>
          </w:p>
        </w:tc>
      </w:tr>
      <w:tr w:rsidR="00400942" w:rsidRPr="001029EA" w:rsidTr="00F81676">
        <w:trPr>
          <w:trHeight w:val="284"/>
        </w:trPr>
        <w:tc>
          <w:tcPr>
            <w:tcW w:w="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ind w:left="284" w:hanging="284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8E73F9" w:rsidRPr="001029EA">
              <w:rPr>
                <w:rFonts w:ascii="Arial" w:hAnsi="Arial" w:cs="Arial"/>
                <w:sz w:val="16"/>
                <w:szCs w:val="16"/>
              </w:rPr>
            </w:r>
            <w:r w:rsidR="008E73F9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0507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You have loaded your banking account details onto the PeopleSoft system</w:t>
            </w:r>
          </w:p>
        </w:tc>
      </w:tr>
      <w:tr w:rsidR="00400942" w:rsidRPr="001029EA" w:rsidTr="00F81676">
        <w:trPr>
          <w:trHeight w:val="284"/>
        </w:trPr>
        <w:tc>
          <w:tcPr>
            <w:tcW w:w="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CHECKBOX </w:instrText>
            </w:r>
            <w:r w:rsidR="008E73F9" w:rsidRPr="001029EA">
              <w:rPr>
                <w:rFonts w:ascii="Arial" w:hAnsi="Arial" w:cs="Arial"/>
                <w:sz w:val="16"/>
                <w:szCs w:val="16"/>
              </w:rPr>
            </w:r>
            <w:r w:rsidR="008E73F9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10507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89704E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 xml:space="preserve">Confirmed with the fund 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 xml:space="preserve">holder or administrator that the 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>SAP print out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 xml:space="preserve"> indicating that the funds have been appropriately transferred and are available, 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>is attached</w:t>
            </w:r>
          </w:p>
        </w:tc>
      </w:tr>
      <w:tr w:rsidR="00F81676" w:rsidRPr="001029EA" w:rsidTr="00093899">
        <w:trPr>
          <w:trHeight w:val="284"/>
        </w:trPr>
        <w:tc>
          <w:tcPr>
            <w:tcW w:w="11126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81676" w:rsidRPr="001029EA" w:rsidRDefault="00F81676" w:rsidP="00F81676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3. TO BE COMPLETED BY THE FUND HOLDER/HEAD OF DEPARTMENT:</w:t>
            </w:r>
          </w:p>
        </w:tc>
      </w:tr>
      <w:tr w:rsidR="00DF3356" w:rsidRPr="001029EA" w:rsidTr="00F81676">
        <w:trPr>
          <w:trHeight w:val="284"/>
        </w:trPr>
        <w:tc>
          <w:tcPr>
            <w:tcW w:w="1044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I certify that</w:t>
            </w:r>
          </w:p>
        </w:tc>
        <w:tc>
          <w:tcPr>
            <w:tcW w:w="4269" w:type="dxa"/>
            <w:gridSpan w:val="17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</w:p>
        </w:tc>
        <w:tc>
          <w:tcPr>
            <w:tcW w:w="2960" w:type="dxa"/>
            <w:gridSpan w:val="11"/>
            <w:tcBorders>
              <w:top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>is a full-time student registered for the</w:t>
            </w:r>
          </w:p>
        </w:tc>
        <w:tc>
          <w:tcPr>
            <w:tcW w:w="2853" w:type="dxa"/>
            <w:gridSpan w:val="9"/>
            <w:tcBorders>
              <w:top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246DB" w:rsidRPr="001029EA" w:rsidRDefault="00EC6E04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/>
              <w:ind w:left="-108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instrText xml:space="preserve"> FORMTEXT </w:instrTex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</w:p>
        </w:tc>
      </w:tr>
      <w:tr w:rsidR="009246DB" w:rsidRPr="001029EA" w:rsidTr="00DF3356">
        <w:trPr>
          <w:trHeight w:val="202"/>
        </w:trPr>
        <w:tc>
          <w:tcPr>
            <w:tcW w:w="11126" w:type="dxa"/>
            <w:gridSpan w:val="39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12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 xml:space="preserve">degree.  I further certify that she/he is not a full-time salaried employee.  </w:t>
            </w:r>
          </w:p>
        </w:tc>
      </w:tr>
      <w:tr w:rsidR="00591E6B" w:rsidRPr="001029EA" w:rsidTr="00DF3356">
        <w:trPr>
          <w:trHeight w:val="284"/>
        </w:trPr>
        <w:tc>
          <w:tcPr>
            <w:tcW w:w="288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Name of scholarship</w:t>
            </w:r>
          </w:p>
        </w:tc>
        <w:tc>
          <w:tcPr>
            <w:tcW w:w="319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23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Accredited Fund number</w:t>
            </w:r>
          </w:p>
        </w:tc>
        <w:tc>
          <w:tcPr>
            <w:tcW w:w="271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end"/>
            </w:r>
          </w:p>
        </w:tc>
      </w:tr>
      <w:tr w:rsidR="008147FB" w:rsidRPr="001029EA" w:rsidTr="00DF3356">
        <w:trPr>
          <w:trHeight w:val="284"/>
        </w:trPr>
        <w:tc>
          <w:tcPr>
            <w:tcW w:w="288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8147FB" w:rsidRPr="001029EA" w:rsidRDefault="008147F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Source of funding (eg. MRC</w:t>
            </w:r>
            <w:r w:rsidR="00675951" w:rsidRPr="001029EA">
              <w:rPr>
                <w:rFonts w:ascii="Arial" w:hAnsi="Arial" w:cs="Arial"/>
                <w:b/>
                <w:sz w:val="16"/>
                <w:szCs w:val="16"/>
              </w:rPr>
              <w:t xml:space="preserve"> etc.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8239" w:type="dxa"/>
            <w:gridSpan w:val="3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47FB" w:rsidRPr="001029EA" w:rsidRDefault="008A25EF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8" w:name="Text29"/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end"/>
            </w:r>
            <w:bookmarkEnd w:id="18"/>
          </w:p>
        </w:tc>
      </w:tr>
      <w:tr w:rsidR="00DF3356" w:rsidRPr="001029EA" w:rsidTr="00E17CCE">
        <w:trPr>
          <w:trHeight w:val="284"/>
        </w:trPr>
        <w:tc>
          <w:tcPr>
            <w:tcW w:w="17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A04B0B" w:rsidRPr="001029EA" w:rsidRDefault="00A04B0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Fund</w:t>
            </w:r>
            <w:r w:rsidR="0089704E" w:rsidRPr="001029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holder Name</w:t>
            </w:r>
          </w:p>
        </w:tc>
        <w:tc>
          <w:tcPr>
            <w:tcW w:w="21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4B0B" w:rsidRPr="001029EA" w:rsidRDefault="008A25EF" w:rsidP="00A33AFE">
            <w:pPr>
              <w:tabs>
                <w:tab w:val="left" w:pos="360"/>
                <w:tab w:val="left" w:pos="1666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9" w:name="Text25"/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end"/>
            </w:r>
            <w:bookmarkEnd w:id="19"/>
          </w:p>
        </w:tc>
        <w:tc>
          <w:tcPr>
            <w:tcW w:w="217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A04B0B" w:rsidRPr="001029EA" w:rsidRDefault="00A04B0B" w:rsidP="00A33AFE">
            <w:pPr>
              <w:tabs>
                <w:tab w:val="left" w:pos="360"/>
                <w:tab w:val="left" w:pos="1666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Fund</w:t>
            </w:r>
            <w:r w:rsidR="0089704E" w:rsidRPr="001029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holder signature:</w:t>
            </w:r>
          </w:p>
          <w:p w:rsidR="00E17CCE" w:rsidRPr="001029EA" w:rsidRDefault="00E17CCE" w:rsidP="00A33AFE">
            <w:pPr>
              <w:tabs>
                <w:tab w:val="left" w:pos="360"/>
                <w:tab w:val="left" w:pos="1666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b/>
                <w:bCs/>
                <w:noProof/>
                <w:sz w:val="14"/>
                <w:szCs w:val="14"/>
              </w:rPr>
            </w:pPr>
            <w:r w:rsidRPr="001029EA">
              <w:rPr>
                <w:rFonts w:ascii="Arial" w:hAnsi="Arial" w:cs="Arial"/>
                <w:b/>
                <w:sz w:val="14"/>
                <w:szCs w:val="14"/>
              </w:rPr>
              <w:t>(Electronic signatures not permitted)</w:t>
            </w:r>
          </w:p>
        </w:tc>
        <w:tc>
          <w:tcPr>
            <w:tcW w:w="233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04B0B" w:rsidRPr="001029EA" w:rsidRDefault="00A04B0B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A04B0B" w:rsidRPr="001029EA" w:rsidRDefault="00F27BEC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Date</w:t>
            </w:r>
          </w:p>
        </w:tc>
        <w:tc>
          <w:tcPr>
            <w:tcW w:w="15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B0B" w:rsidRPr="001029EA" w:rsidRDefault="008A25EF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0" w:name="Text27"/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end"/>
            </w:r>
            <w:bookmarkEnd w:id="20"/>
          </w:p>
        </w:tc>
      </w:tr>
      <w:tr w:rsidR="00E17CCE" w:rsidRPr="001029EA" w:rsidTr="00E17CCE">
        <w:trPr>
          <w:trHeight w:val="170"/>
        </w:trPr>
        <w:tc>
          <w:tcPr>
            <w:tcW w:w="11126" w:type="dxa"/>
            <w:gridSpan w:val="3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E17CCE" w:rsidRPr="001029EA" w:rsidRDefault="00E17CCE" w:rsidP="00E17CC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rPr>
                <w:rFonts w:ascii="Arial" w:hAnsi="Arial" w:cs="Arial"/>
                <w:b/>
                <w:bCs/>
                <w:i/>
                <w:noProof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i/>
                <w:sz w:val="16"/>
                <w:szCs w:val="16"/>
              </w:rPr>
              <w:t>Only forms signed by the fund holder and the recipient will be accepted. No faxed, scanned copies or electronic signatures will be accepted.</w:t>
            </w:r>
          </w:p>
        </w:tc>
      </w:tr>
      <w:tr w:rsidR="00400942" w:rsidRPr="001029EA" w:rsidTr="00DF3356">
        <w:trPr>
          <w:trHeight w:val="284"/>
        </w:trPr>
        <w:tc>
          <w:tcPr>
            <w:tcW w:w="312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A00677" w:rsidRPr="001029EA" w:rsidRDefault="00A00677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Administrator Name</w:t>
            </w:r>
          </w:p>
        </w:tc>
        <w:tc>
          <w:tcPr>
            <w:tcW w:w="296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0677" w:rsidRPr="001029EA" w:rsidRDefault="008A25EF" w:rsidP="00A33AFE">
            <w:pPr>
              <w:tabs>
                <w:tab w:val="left" w:pos="360"/>
                <w:tab w:val="left" w:pos="1666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1" w:name="Text26"/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end"/>
            </w:r>
            <w:bookmarkEnd w:id="21"/>
          </w:p>
        </w:tc>
        <w:tc>
          <w:tcPr>
            <w:tcW w:w="346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A00677" w:rsidRPr="001029EA" w:rsidRDefault="00525CB7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Office / Ext number</w:t>
            </w:r>
          </w:p>
        </w:tc>
        <w:tc>
          <w:tcPr>
            <w:tcW w:w="15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0677" w:rsidRPr="001029EA" w:rsidRDefault="008A25EF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40"/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2" w:name="Text28"/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fldChar w:fldCharType="end"/>
            </w:r>
            <w:bookmarkEnd w:id="22"/>
          </w:p>
        </w:tc>
      </w:tr>
      <w:tr w:rsidR="007441E3" w:rsidRPr="001029EA" w:rsidTr="00DF3356">
        <w:trPr>
          <w:trHeight w:val="284"/>
        </w:trPr>
        <w:tc>
          <w:tcPr>
            <w:tcW w:w="9549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ind w:left="792" w:hanging="792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 xml:space="preserve">3.1 </w:t>
            </w:r>
            <w:bookmarkStart w:id="23" w:name="OLE_LINK45"/>
            <w:bookmarkStart w:id="24" w:name="OLE_LINK46"/>
            <w:r w:rsidRPr="001029EA">
              <w:rPr>
                <w:rFonts w:ascii="Arial" w:hAnsi="Arial" w:cs="Arial"/>
                <w:sz w:val="16"/>
                <w:szCs w:val="16"/>
              </w:rPr>
              <w:t xml:space="preserve">Total Monthly Departmental Scholarship value </w:t>
            </w:r>
            <w:bookmarkEnd w:id="23"/>
            <w:bookmarkEnd w:id="24"/>
            <w:r w:rsidRPr="001029EA">
              <w:rPr>
                <w:rFonts w:ascii="Arial" w:hAnsi="Arial" w:cs="Arial"/>
                <w:sz w:val="16"/>
                <w:szCs w:val="16"/>
              </w:rPr>
              <w:t>for the full 20</w:t>
            </w:r>
            <w:r w:rsidR="00F509C7" w:rsidRPr="001029EA">
              <w:rPr>
                <w:rFonts w:ascii="Arial" w:hAnsi="Arial" w:cs="Arial"/>
                <w:sz w:val="16"/>
                <w:szCs w:val="16"/>
              </w:rPr>
              <w:t>20</w:t>
            </w:r>
            <w:r w:rsidRPr="001029EA">
              <w:rPr>
                <w:rFonts w:ascii="Arial" w:hAnsi="Arial" w:cs="Arial"/>
                <w:sz w:val="16"/>
                <w:szCs w:val="16"/>
              </w:rPr>
              <w:t xml:space="preserve"> year</w:t>
            </w:r>
          </w:p>
        </w:tc>
        <w:tc>
          <w:tcPr>
            <w:tcW w:w="15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F27BEC" w:rsidP="00A33AFE">
            <w:pPr>
              <w:tabs>
                <w:tab w:val="left" w:pos="360"/>
                <w:tab w:val="left" w:pos="1666"/>
                <w:tab w:val="left" w:pos="6840"/>
                <w:tab w:val="left" w:pos="7470"/>
                <w:tab w:val="left" w:pos="10350"/>
                <w:tab w:val="left" w:pos="10620"/>
              </w:tabs>
              <w:spacing w:before="60" w:after="12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</w:t>
            </w:r>
            <w:r w:rsidR="00BC3D4C"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begin"/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instrText xml:space="preserve"> FILLIN   \* MERGEFORMAT </w:instrTex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7441E3" w:rsidRPr="001029EA" w:rsidTr="00DF3356">
        <w:trPr>
          <w:trHeight w:val="284"/>
        </w:trPr>
        <w:tc>
          <w:tcPr>
            <w:tcW w:w="9549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1666"/>
              </w:tabs>
              <w:spacing w:before="40" w:after="40"/>
              <w:ind w:left="284" w:hanging="284"/>
              <w:rPr>
                <w:rFonts w:ascii="Arial" w:hAnsi="Arial" w:cs="Arial"/>
                <w:b/>
                <w:sz w:val="16"/>
                <w:szCs w:val="16"/>
              </w:rPr>
            </w:pPr>
            <w:bookmarkStart w:id="25" w:name="Number2_2"/>
            <w:bookmarkEnd w:id="25"/>
            <w:r w:rsidRPr="001029EA">
              <w:rPr>
                <w:rFonts w:ascii="Arial" w:hAnsi="Arial" w:cs="Arial"/>
                <w:b/>
                <w:sz w:val="16"/>
                <w:szCs w:val="16"/>
              </w:rPr>
              <w:t>3.2 First Sixth/Twelfth months claim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br/>
            </w:r>
            <w:r w:rsidRPr="001029EA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Note: </w:t>
            </w:r>
            <w:r w:rsidRPr="001029EA">
              <w:rPr>
                <w:rFonts w:ascii="Arial" w:hAnsi="Arial" w:cs="Arial"/>
                <w:sz w:val="16"/>
                <w:szCs w:val="16"/>
              </w:rPr>
              <w:t xml:space="preserve">Ensure that the charges indicated in </w:t>
            </w:r>
            <w:hyperlink w:anchor="Number1_4" w:history="1">
              <w:r w:rsidRPr="001029EA">
                <w:rPr>
                  <w:rStyle w:val="Hyperlink"/>
                  <w:rFonts w:ascii="Arial" w:hAnsi="Arial" w:cs="Arial"/>
                  <w:sz w:val="16"/>
                  <w:szCs w:val="16"/>
                </w:rPr>
                <w:t>1.4</w:t>
              </w:r>
            </w:hyperlink>
            <w:r w:rsidRPr="001029EA">
              <w:rPr>
                <w:rFonts w:ascii="Arial" w:hAnsi="Arial" w:cs="Arial"/>
                <w:sz w:val="16"/>
                <w:szCs w:val="16"/>
              </w:rPr>
              <w:t xml:space="preserve"> above have been </w:t>
            </w:r>
            <w:proofErr w:type="gramStart"/>
            <w:r w:rsidRPr="001029EA">
              <w:rPr>
                <w:rFonts w:ascii="Arial" w:hAnsi="Arial" w:cs="Arial"/>
                <w:sz w:val="16"/>
                <w:szCs w:val="16"/>
              </w:rPr>
              <w:t>taken into account</w:t>
            </w:r>
            <w:proofErr w:type="gramEnd"/>
            <w:r w:rsidRPr="001029EA">
              <w:rPr>
                <w:rFonts w:ascii="Arial" w:hAnsi="Arial" w:cs="Arial"/>
                <w:sz w:val="16"/>
                <w:szCs w:val="16"/>
              </w:rPr>
              <w:t xml:space="preserve"> and deducted. </w:t>
            </w:r>
          </w:p>
        </w:tc>
        <w:tc>
          <w:tcPr>
            <w:tcW w:w="15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F27BEC" w:rsidP="00A33AFE">
            <w:pPr>
              <w:tabs>
                <w:tab w:val="left" w:pos="1666"/>
              </w:tabs>
              <w:spacing w:before="40" w:after="12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DF3356" w:rsidRPr="001029EA" w:rsidTr="00F27BEC">
        <w:trPr>
          <w:gridAfter w:val="1"/>
          <w:wAfter w:w="6" w:type="dxa"/>
          <w:trHeight w:val="377"/>
        </w:trPr>
        <w:tc>
          <w:tcPr>
            <w:tcW w:w="132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434703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bookmarkStart w:id="26" w:name="OLE_LINK49"/>
            <w:bookmarkStart w:id="27" w:name="OLE_LINK50"/>
            <w:r w:rsidRPr="001029EA">
              <w:rPr>
                <w:rFonts w:ascii="Arial" w:hAnsi="Arial" w:cs="Arial"/>
                <w:b/>
                <w:sz w:val="16"/>
                <w:szCs w:val="16"/>
              </w:rPr>
              <w:t>Scholarship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 xml:space="preserve"> value </w:t>
            </w:r>
            <w:bookmarkEnd w:id="26"/>
            <w:bookmarkEnd w:id="27"/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br/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 xml:space="preserve">(See </w:t>
            </w:r>
            <w:hyperlink w:anchor="Number2_2" w:history="1">
              <w:r w:rsidR="009246DB" w:rsidRPr="001029EA">
                <w:rPr>
                  <w:rStyle w:val="Hyperlink"/>
                  <w:rFonts w:ascii="Arial" w:hAnsi="Arial" w:cs="Arial"/>
                  <w:sz w:val="16"/>
                  <w:szCs w:val="16"/>
                </w:rPr>
                <w:t>3.2</w:t>
              </w:r>
            </w:hyperlink>
            <w:r w:rsidR="009246DB" w:rsidRPr="001029EA">
              <w:rPr>
                <w:rFonts w:ascii="Arial" w:hAnsi="Arial" w:cs="Arial"/>
                <w:sz w:val="16"/>
                <w:szCs w:val="16"/>
              </w:rPr>
              <w:t xml:space="preserve"> above)</w:t>
            </w:r>
          </w:p>
        </w:tc>
        <w:tc>
          <w:tcPr>
            <w:tcW w:w="113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F27BEC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8" w:name="Text11"/>
            <w:r w:rsidR="009246DB"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28"/>
          </w:p>
        </w:tc>
        <w:tc>
          <w:tcPr>
            <w:tcW w:w="1417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bookmarkStart w:id="29" w:name="OLE_LINK53"/>
            <w:bookmarkStart w:id="30" w:name="OLE_LINK54"/>
            <w:r w:rsidRPr="001029EA">
              <w:rPr>
                <w:rFonts w:ascii="Arial" w:hAnsi="Arial" w:cs="Arial"/>
                <w:b/>
                <w:sz w:val="16"/>
                <w:szCs w:val="16"/>
              </w:rPr>
              <w:t xml:space="preserve">Less </w:t>
            </w:r>
            <w:r w:rsidR="00434703" w:rsidRPr="001029EA">
              <w:rPr>
                <w:rFonts w:ascii="Arial" w:hAnsi="Arial" w:cs="Arial"/>
                <w:b/>
                <w:sz w:val="16"/>
                <w:szCs w:val="16"/>
              </w:rPr>
              <w:t xml:space="preserve">Full </w:t>
            </w:r>
            <w:r w:rsidR="00AC522F" w:rsidRPr="001029EA">
              <w:rPr>
                <w:rFonts w:ascii="Arial" w:hAnsi="Arial" w:cs="Arial"/>
                <w:b/>
                <w:sz w:val="16"/>
                <w:szCs w:val="16"/>
              </w:rPr>
              <w:t>Tuition</w:t>
            </w:r>
            <w:r w:rsidR="00434703" w:rsidRPr="001029EA">
              <w:rPr>
                <w:rFonts w:ascii="Arial" w:hAnsi="Arial" w:cs="Arial"/>
                <w:b/>
                <w:sz w:val="16"/>
                <w:szCs w:val="16"/>
              </w:rPr>
              <w:t xml:space="preserve"> Fee and other charges</w:t>
            </w:r>
          </w:p>
          <w:bookmarkEnd w:id="29"/>
          <w:bookmarkEnd w:id="30"/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 xml:space="preserve">(See </w:t>
            </w:r>
            <w:hyperlink w:anchor="Number1_4" w:history="1">
              <w:r w:rsidRPr="001029EA">
                <w:rPr>
                  <w:rStyle w:val="Hyperlink"/>
                  <w:rFonts w:ascii="Arial" w:hAnsi="Arial" w:cs="Arial"/>
                  <w:sz w:val="16"/>
                  <w:szCs w:val="16"/>
                </w:rPr>
                <w:t>1.4</w:t>
              </w:r>
            </w:hyperlink>
            <w:r w:rsidRPr="001029EA">
              <w:rPr>
                <w:rFonts w:ascii="Arial" w:hAnsi="Arial" w:cs="Arial"/>
                <w:sz w:val="16"/>
                <w:szCs w:val="16"/>
              </w:rPr>
              <w:t xml:space="preserve"> above)</w:t>
            </w:r>
          </w:p>
        </w:tc>
        <w:tc>
          <w:tcPr>
            <w:tcW w:w="1134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F27BEC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31" w:name="Text12"/>
            <w:r w:rsidR="009246DB"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31"/>
          </w:p>
        </w:tc>
        <w:tc>
          <w:tcPr>
            <w:tcW w:w="106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434703" w:rsidRPr="001029EA" w:rsidRDefault="00E437C0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bookmarkStart w:id="32" w:name="OLE_LINK55"/>
            <w:bookmarkStart w:id="33" w:name="OLE_LINK56"/>
            <w:r w:rsidRPr="001029EA">
              <w:rPr>
                <w:rFonts w:ascii="Arial" w:hAnsi="Arial" w:cs="Arial"/>
                <w:b/>
                <w:sz w:val="16"/>
                <w:szCs w:val="16"/>
              </w:rPr>
              <w:t>Remaining credit balance</w:t>
            </w:r>
            <w:bookmarkEnd w:id="32"/>
            <w:bookmarkEnd w:id="33"/>
          </w:p>
        </w:tc>
        <w:tc>
          <w:tcPr>
            <w:tcW w:w="1483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F27BEC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R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4" w:name="Text14"/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instrText xml:space="preserve"> FORMTEXT </w:instrTex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t> </w:t>
            </w:r>
            <w:r w:rsidR="009246DB" w:rsidRPr="001029EA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  <w:bookmarkEnd w:id="34"/>
          </w:p>
        </w:tc>
        <w:tc>
          <w:tcPr>
            <w:tcW w:w="85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E437C0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t>Total Divided by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cMar>
              <w:left w:w="0" w:type="dxa"/>
              <w:right w:w="0" w:type="dxa"/>
            </w:tcMar>
            <w:vAlign w:val="center"/>
          </w:tcPr>
          <w:p w:rsidR="009246DB" w:rsidRPr="001029EA" w:rsidRDefault="009246DB" w:rsidP="00A33AFE">
            <w:pPr>
              <w:tabs>
                <w:tab w:val="left" w:pos="1021"/>
                <w:tab w:val="left" w:pos="1666"/>
              </w:tabs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instrText xml:space="preserve"> FORMCHECKBOX </w:instrText>
            </w:r>
            <w:r w:rsidR="008E73F9" w:rsidRPr="001029EA">
              <w:rPr>
                <w:rFonts w:ascii="Arial" w:hAnsi="Arial" w:cs="Arial"/>
                <w:b/>
                <w:sz w:val="16"/>
                <w:szCs w:val="16"/>
              </w:rPr>
            </w:r>
            <w:r w:rsidR="008E73F9" w:rsidRPr="001029EA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  <w:r w:rsidR="001029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6 months</w:t>
            </w:r>
          </w:p>
        </w:tc>
        <w:tc>
          <w:tcPr>
            <w:tcW w:w="157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sz w:val="16"/>
                <w:szCs w:val="16"/>
              </w:rPr>
            </w:pPr>
            <w:bookmarkStart w:id="35" w:name="OLE_LINK57"/>
            <w:bookmarkStart w:id="36" w:name="OLE_LINK58"/>
            <w:bookmarkStart w:id="37" w:name="OLE_LINK59"/>
            <w:bookmarkStart w:id="38" w:name="OLE_LINK60"/>
            <w:bookmarkStart w:id="39" w:name="OLE_LINK61"/>
            <w:bookmarkStart w:id="40" w:name="OLE_LINK62"/>
            <w:bookmarkStart w:id="41" w:name="OLE_LINK63"/>
            <w:bookmarkStart w:id="42" w:name="OLE_LINK64"/>
            <w:bookmarkStart w:id="43" w:name="OLE_LINK65"/>
            <w:bookmarkStart w:id="44" w:name="OLE_LINK66"/>
            <w:r w:rsidRPr="001029EA">
              <w:rPr>
                <w:rFonts w:ascii="Arial" w:hAnsi="Arial" w:cs="Arial"/>
                <w:b/>
                <w:sz w:val="16"/>
                <w:szCs w:val="16"/>
              </w:rPr>
              <w:t>R</w:t>
            </w:r>
            <w:bookmarkEnd w:id="35"/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r w:rsidRPr="001029E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45" w:name="Text13"/>
            <w:r w:rsidRPr="001029EA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1029EA">
              <w:rPr>
                <w:rFonts w:ascii="Arial" w:hAnsi="Arial" w:cs="Arial"/>
                <w:sz w:val="16"/>
                <w:szCs w:val="16"/>
              </w:rPr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t> </w:t>
            </w:r>
            <w:r w:rsidRPr="001029EA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45"/>
          </w:p>
        </w:tc>
      </w:tr>
      <w:tr w:rsidR="00DF3356" w:rsidRPr="001029EA" w:rsidTr="00F27BEC">
        <w:trPr>
          <w:gridAfter w:val="1"/>
          <w:wAfter w:w="6" w:type="dxa"/>
          <w:trHeight w:val="377"/>
        </w:trPr>
        <w:tc>
          <w:tcPr>
            <w:tcW w:w="132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7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6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69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483" w:type="dxa"/>
            <w:gridSpan w:val="6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50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cMar>
              <w:left w:w="0" w:type="dxa"/>
              <w:right w:w="0" w:type="dxa"/>
            </w:tcMar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sz w:val="16"/>
                <w:szCs w:val="16"/>
              </w:rPr>
            </w:pP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instrText xml:space="preserve"> FORMCHECKBOX </w:instrText>
            </w:r>
            <w:r w:rsidR="008E73F9" w:rsidRPr="001029EA">
              <w:rPr>
                <w:rFonts w:ascii="Arial" w:hAnsi="Arial" w:cs="Arial"/>
                <w:b/>
                <w:sz w:val="16"/>
                <w:szCs w:val="16"/>
              </w:rPr>
            </w:r>
            <w:r w:rsidR="008E73F9" w:rsidRPr="001029EA"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  <w:r w:rsidR="001029E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1029EA">
              <w:rPr>
                <w:rFonts w:ascii="Arial" w:hAnsi="Arial" w:cs="Arial"/>
                <w:b/>
                <w:sz w:val="16"/>
                <w:szCs w:val="16"/>
              </w:rPr>
              <w:t>12 months</w:t>
            </w:r>
          </w:p>
        </w:tc>
        <w:tc>
          <w:tcPr>
            <w:tcW w:w="1571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46DB" w:rsidRPr="001029EA" w:rsidRDefault="009246DB" w:rsidP="00A33AFE">
            <w:pPr>
              <w:tabs>
                <w:tab w:val="left" w:pos="360"/>
                <w:tab w:val="left" w:pos="1666"/>
              </w:tabs>
              <w:spacing w:before="6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441E3" w:rsidRPr="001029EA" w:rsidTr="00DF335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hRule="exact" w:val="250"/>
        </w:trPr>
        <w:tc>
          <w:tcPr>
            <w:tcW w:w="11126" w:type="dxa"/>
            <w:gridSpan w:val="39"/>
            <w:shd w:val="clear" w:color="auto" w:fill="DADADA"/>
            <w:vAlign w:val="center"/>
          </w:tcPr>
          <w:p w:rsidR="007441E3" w:rsidRPr="001029EA" w:rsidRDefault="007441E3" w:rsidP="00A33AFE">
            <w:pPr>
              <w:pStyle w:val="TableParagraph"/>
              <w:tabs>
                <w:tab w:val="left" w:pos="1666"/>
              </w:tabs>
              <w:spacing w:before="24"/>
              <w:rPr>
                <w:b/>
                <w:sz w:val="16"/>
                <w:szCs w:val="16"/>
              </w:rPr>
            </w:pPr>
            <w:r w:rsidRPr="001029EA">
              <w:rPr>
                <w:b/>
                <w:sz w:val="16"/>
                <w:szCs w:val="16"/>
              </w:rPr>
              <w:t>ENQUIRIES:</w:t>
            </w:r>
          </w:p>
        </w:tc>
      </w:tr>
      <w:tr w:rsidR="00C45093" w:rsidRPr="001029EA" w:rsidTr="001029E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trHeight w:hRule="exact" w:val="480"/>
        </w:trPr>
        <w:tc>
          <w:tcPr>
            <w:tcW w:w="11126" w:type="dxa"/>
            <w:gridSpan w:val="39"/>
            <w:vAlign w:val="center"/>
          </w:tcPr>
          <w:p w:rsidR="00C45093" w:rsidRPr="001029EA" w:rsidRDefault="00C45093" w:rsidP="00A33AFE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1029EA">
              <w:rPr>
                <w:rFonts w:ascii="Arial" w:hAnsi="Arial" w:cs="Arial"/>
                <w:sz w:val="16"/>
                <w:szCs w:val="16"/>
              </w:rPr>
              <w:t xml:space="preserve">Bongiwe Ndamane </w:t>
            </w:r>
            <w:hyperlink r:id="rId10">
              <w:r w:rsidRPr="001029EA">
                <w:rPr>
                  <w:rFonts w:ascii="Arial" w:hAnsi="Arial" w:cs="Arial"/>
                  <w:color w:val="0000FF"/>
                  <w:sz w:val="16"/>
                  <w:szCs w:val="16"/>
                  <w:u w:val="single" w:color="0000FF"/>
                </w:rPr>
                <w:t>bongiwe.ndamane@uct.ac.za</w:t>
              </w:r>
            </w:hyperlink>
            <w:r w:rsidRPr="001029EA">
              <w:rPr>
                <w:rFonts w:ascii="Arial" w:hAnsi="Arial" w:cs="Arial"/>
                <w:color w:val="0000FF"/>
                <w:sz w:val="16"/>
                <w:szCs w:val="16"/>
                <w:u w:val="single" w:color="0000FF"/>
              </w:rPr>
              <w:t xml:space="preserve">  </w:t>
            </w:r>
            <w:r w:rsidRPr="001029EA">
              <w:rPr>
                <w:rFonts w:ascii="Arial" w:hAnsi="Arial" w:cs="Arial"/>
                <w:sz w:val="16"/>
                <w:szCs w:val="16"/>
              </w:rPr>
              <w:t>021-650 3926</w:t>
            </w:r>
          </w:p>
          <w:p w:rsidR="003271E5" w:rsidRPr="001029EA" w:rsidRDefault="008E73F9" w:rsidP="00A33AFE">
            <w:pPr>
              <w:tabs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  <w:hyperlink r:id="rId11" w:history="1">
              <w:r w:rsidR="003271E5" w:rsidRPr="001029EA">
                <w:rPr>
                  <w:rStyle w:val="Hyperlink"/>
                  <w:rFonts w:ascii="Arial" w:hAnsi="Arial" w:cs="Arial"/>
                  <w:sz w:val="16"/>
                  <w:szCs w:val="16"/>
                </w:rPr>
                <w:t>http://www.students.uct.ac.za/students/fees-funding/postgraduate-degree-funding/bursaries-scholarships/research</w:t>
              </w:r>
            </w:hyperlink>
          </w:p>
          <w:p w:rsidR="003271E5" w:rsidRPr="001029EA" w:rsidRDefault="003271E5" w:rsidP="00A33AFE">
            <w:pPr>
              <w:tabs>
                <w:tab w:val="left" w:pos="1666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9246DB" w:rsidRPr="001029EA" w:rsidRDefault="009246DB" w:rsidP="001029EA">
      <w:pPr>
        <w:rPr>
          <w:rFonts w:ascii="Arial" w:hAnsi="Arial" w:cs="Arial"/>
          <w:b/>
          <w:color w:val="FF0000"/>
          <w:sz w:val="4"/>
          <w:szCs w:val="4"/>
        </w:rPr>
      </w:pPr>
    </w:p>
    <w:sectPr w:rsidR="009246DB" w:rsidRPr="001029EA" w:rsidSect="00E17CCE">
      <w:headerReference w:type="default" r:id="rId12"/>
      <w:footerReference w:type="default" r:id="rId13"/>
      <w:pgSz w:w="11906" w:h="16838"/>
      <w:pgMar w:top="720" w:right="720" w:bottom="568" w:left="720" w:header="17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5AAD" w:rsidRDefault="00995AAD" w:rsidP="009246DB">
      <w:r>
        <w:separator/>
      </w:r>
    </w:p>
  </w:endnote>
  <w:endnote w:type="continuationSeparator" w:id="0">
    <w:p w:rsidR="00995AAD" w:rsidRDefault="00995AAD" w:rsidP="009246DB">
      <w:r>
        <w:continuationSeparator/>
      </w:r>
    </w:p>
  </w:endnote>
  <w:endnote w:type="continuationNotice" w:id="1">
    <w:p w:rsidR="00995AAD" w:rsidRDefault="00995A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61F9" w:rsidRPr="00EB7B46" w:rsidRDefault="008261F9" w:rsidP="001029EA">
    <w:pPr>
      <w:tabs>
        <w:tab w:val="left" w:pos="413"/>
        <w:tab w:val="center" w:pos="5233"/>
      </w:tabs>
      <w:rPr>
        <w:rStyle w:val="PageNumber"/>
        <w:rFonts w:ascii="Arial" w:hAnsi="Arial"/>
        <w:sz w:val="16"/>
      </w:rPr>
    </w:pPr>
    <w:r>
      <w:rPr>
        <w:rFonts w:ascii="Arial" w:hAnsi="Arial" w:cs="Arial"/>
        <w:b/>
        <w:sz w:val="18"/>
        <w:szCs w:val="17"/>
      </w:rPr>
      <w:tab/>
    </w:r>
    <w:r>
      <w:rPr>
        <w:rFonts w:ascii="Arial" w:hAnsi="Arial" w:cs="Arial"/>
        <w:b/>
        <w:sz w:val="18"/>
        <w:szCs w:val="17"/>
      </w:rPr>
      <w:tab/>
    </w:r>
    <w:r w:rsidRPr="00024390">
      <w:rPr>
        <w:rFonts w:ascii="Arial" w:hAnsi="Arial" w:cs="Arial"/>
        <w:b/>
        <w:sz w:val="18"/>
        <w:szCs w:val="17"/>
      </w:rPr>
      <w:t>PLEASE RETURN TO</w:t>
    </w:r>
    <w:r w:rsidRPr="00EB7B46">
      <w:rPr>
        <w:rFonts w:ascii="Arial" w:hAnsi="Arial"/>
        <w:b/>
        <w:sz w:val="18"/>
      </w:rPr>
      <w:t>:</w:t>
    </w:r>
    <w:r w:rsidR="001029EA">
      <w:rPr>
        <w:rFonts w:ascii="Arial" w:hAnsi="Arial"/>
        <w:b/>
        <w:sz w:val="18"/>
      </w:rPr>
      <w:t xml:space="preserve"> </w:t>
    </w:r>
    <w:r w:rsidRPr="00EB7B46">
      <w:rPr>
        <w:rFonts w:ascii="Arial" w:hAnsi="Arial"/>
        <w:b/>
        <w:sz w:val="18"/>
      </w:rPr>
      <w:t>Postgraduate Funding Office, Otto Beit Building, University Avenue, University of Cape Town</w:t>
    </w:r>
    <w:r w:rsidRPr="00024390">
      <w:rPr>
        <w:rFonts w:ascii="Arial" w:hAnsi="Arial" w:cs="Arial"/>
        <w:b/>
        <w:sz w:val="18"/>
        <w:szCs w:val="17"/>
      </w:rPr>
      <w:t>.</w:t>
    </w:r>
  </w:p>
  <w:p w:rsidR="008261F9" w:rsidRPr="00D7648D" w:rsidRDefault="00F81676" w:rsidP="004F318E">
    <w:pPr>
      <w:pStyle w:val="Footer"/>
      <w:pBdr>
        <w:top w:val="single" w:sz="4" w:space="1" w:color="auto"/>
      </w:pBdr>
      <w:tabs>
        <w:tab w:val="center" w:pos="5400"/>
        <w:tab w:val="right" w:pos="10490"/>
      </w:tabs>
      <w:ind w:right="-23"/>
      <w:rPr>
        <w:rStyle w:val="PageNumber"/>
        <w:rFonts w:ascii="Arial" w:hAnsi="Arial" w:cs="Arial"/>
        <w:sz w:val="16"/>
        <w:szCs w:val="16"/>
      </w:rPr>
    </w:pPr>
    <w:r>
      <w:rPr>
        <w:rStyle w:val="PageNumber"/>
        <w:rFonts w:ascii="Arial" w:hAnsi="Arial" w:cs="Arial"/>
        <w:sz w:val="16"/>
        <w:szCs w:val="16"/>
      </w:rPr>
      <w:t>19</w:t>
    </w:r>
    <w:r w:rsidR="008261F9" w:rsidRPr="00EB7B46">
      <w:rPr>
        <w:rStyle w:val="PageNumber"/>
        <w:rFonts w:ascii="Arial" w:hAnsi="Arial"/>
        <w:sz w:val="16"/>
      </w:rPr>
      <w:t xml:space="preserve"> </w:t>
    </w:r>
    <w:r w:rsidR="008261F9">
      <w:rPr>
        <w:rStyle w:val="PageNumber"/>
        <w:rFonts w:ascii="Arial" w:hAnsi="Arial"/>
        <w:sz w:val="16"/>
      </w:rPr>
      <w:t>December</w:t>
    </w:r>
    <w:r w:rsidR="008261F9" w:rsidRPr="00EB7B46">
      <w:rPr>
        <w:rStyle w:val="PageNumber"/>
        <w:rFonts w:ascii="Arial" w:hAnsi="Arial"/>
        <w:sz w:val="16"/>
      </w:rPr>
      <w:t xml:space="preserve"> </w:t>
    </w:r>
    <w:r w:rsidR="008261F9">
      <w:rPr>
        <w:rStyle w:val="PageNumber"/>
        <w:rFonts w:ascii="Arial" w:hAnsi="Arial" w:cs="Arial"/>
        <w:sz w:val="16"/>
        <w:szCs w:val="16"/>
      </w:rPr>
      <w:t>20</w:t>
    </w:r>
    <w:r w:rsidR="00F55ECD">
      <w:rPr>
        <w:rStyle w:val="PageNumber"/>
        <w:rFonts w:ascii="Arial" w:hAnsi="Arial" w:cs="Arial"/>
        <w:sz w:val="16"/>
        <w:szCs w:val="16"/>
      </w:rPr>
      <w:t>19</w:t>
    </w:r>
    <w:r w:rsidR="008261F9">
      <w:rPr>
        <w:rStyle w:val="PageNumber"/>
        <w:rFonts w:ascii="Arial" w:hAnsi="Arial" w:cs="Arial"/>
        <w:sz w:val="16"/>
        <w:szCs w:val="16"/>
      </w:rPr>
      <w:tab/>
    </w:r>
    <w:r w:rsidR="008261F9" w:rsidRPr="00D7648D">
      <w:rPr>
        <w:rStyle w:val="PageNumber"/>
        <w:rFonts w:ascii="Arial" w:hAnsi="Arial" w:cs="Arial"/>
        <w:sz w:val="16"/>
        <w:szCs w:val="16"/>
      </w:rPr>
      <w:tab/>
      <w:t xml:space="preserve">           </w:t>
    </w:r>
    <w:r w:rsidR="008261F9" w:rsidRPr="00EB7B46">
      <w:rPr>
        <w:rStyle w:val="PageNumber"/>
        <w:rFonts w:ascii="Arial" w:hAnsi="Arial"/>
        <w:sz w:val="16"/>
      </w:rPr>
      <w:t xml:space="preserve">Page </w:t>
    </w:r>
    <w:r w:rsidR="008261F9" w:rsidRPr="00EB7B46">
      <w:rPr>
        <w:rStyle w:val="PageNumber"/>
        <w:rFonts w:ascii="Arial" w:hAnsi="Arial"/>
        <w:sz w:val="16"/>
      </w:rPr>
      <w:fldChar w:fldCharType="begin"/>
    </w:r>
    <w:r w:rsidR="008261F9" w:rsidRPr="00EB7B46">
      <w:rPr>
        <w:rStyle w:val="PageNumber"/>
        <w:rFonts w:ascii="Arial" w:hAnsi="Arial"/>
        <w:sz w:val="16"/>
      </w:rPr>
      <w:instrText xml:space="preserve"> PAGE </w:instrText>
    </w:r>
    <w:r w:rsidR="008261F9" w:rsidRPr="00EB7B46">
      <w:rPr>
        <w:rStyle w:val="PageNumber"/>
        <w:rFonts w:ascii="Arial" w:hAnsi="Arial"/>
        <w:sz w:val="16"/>
      </w:rPr>
      <w:fldChar w:fldCharType="separate"/>
    </w:r>
    <w:r w:rsidR="00DF3356">
      <w:rPr>
        <w:rStyle w:val="PageNumber"/>
        <w:rFonts w:ascii="Arial" w:hAnsi="Arial"/>
        <w:noProof/>
        <w:sz w:val="16"/>
      </w:rPr>
      <w:t>1</w:t>
    </w:r>
    <w:r w:rsidR="008261F9" w:rsidRPr="00EB7B46">
      <w:rPr>
        <w:rStyle w:val="PageNumber"/>
        <w:rFonts w:ascii="Arial" w:hAnsi="Arial"/>
        <w:sz w:val="16"/>
      </w:rPr>
      <w:fldChar w:fldCharType="end"/>
    </w:r>
    <w:r w:rsidR="008261F9" w:rsidRPr="00EB7B46">
      <w:rPr>
        <w:rStyle w:val="PageNumber"/>
        <w:rFonts w:ascii="Arial" w:hAnsi="Arial"/>
        <w:sz w:val="16"/>
      </w:rPr>
      <w:t xml:space="preserve"> of </w:t>
    </w:r>
    <w:r w:rsidR="008261F9" w:rsidRPr="00D7648D">
      <w:rPr>
        <w:rStyle w:val="PageNumber"/>
        <w:rFonts w:ascii="Arial" w:hAnsi="Arial" w:cs="Arial"/>
        <w:sz w:val="16"/>
        <w:szCs w:val="16"/>
      </w:rPr>
      <w:fldChar w:fldCharType="begin"/>
    </w:r>
    <w:r w:rsidR="008261F9" w:rsidRPr="00D7648D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="008261F9" w:rsidRPr="00D7648D">
      <w:rPr>
        <w:rStyle w:val="PageNumber"/>
        <w:rFonts w:ascii="Arial" w:hAnsi="Arial" w:cs="Arial"/>
        <w:sz w:val="16"/>
        <w:szCs w:val="16"/>
      </w:rPr>
      <w:fldChar w:fldCharType="separate"/>
    </w:r>
    <w:r w:rsidR="00DF3356">
      <w:rPr>
        <w:rStyle w:val="PageNumber"/>
        <w:rFonts w:ascii="Arial" w:hAnsi="Arial" w:cs="Arial"/>
        <w:noProof/>
        <w:sz w:val="16"/>
        <w:szCs w:val="16"/>
      </w:rPr>
      <w:t>1</w:t>
    </w:r>
    <w:r w:rsidR="008261F9" w:rsidRPr="00D7648D">
      <w:rPr>
        <w:rStyle w:val="PageNumber"/>
        <w:rFonts w:ascii="Arial" w:hAnsi="Arial" w:cs="Arial"/>
        <w:sz w:val="16"/>
        <w:szCs w:val="16"/>
      </w:rPr>
      <w:fldChar w:fldCharType="end"/>
    </w:r>
    <w:r w:rsidR="008261F9">
      <w:rPr>
        <w:rStyle w:val="PageNumber"/>
        <w:rFonts w:ascii="Arial" w:hAnsi="Arial" w:cs="Arial"/>
        <w:sz w:val="16"/>
        <w:szCs w:val="16"/>
      </w:rPr>
      <w:tab/>
    </w:r>
    <w:r w:rsidR="008261F9" w:rsidRPr="00EB7B46">
      <w:rPr>
        <w:rStyle w:val="PageNumber"/>
        <w:rFonts w:ascii="Arial" w:hAnsi="Arial"/>
        <w:sz w:val="16"/>
      </w:rPr>
      <w:tab/>
      <w:t>PG022</w:t>
    </w:r>
  </w:p>
  <w:p w:rsidR="008261F9" w:rsidRPr="00EB7B46" w:rsidRDefault="008261F9" w:rsidP="00EB7B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5AAD" w:rsidRDefault="00995AAD" w:rsidP="009246DB">
      <w:r>
        <w:separator/>
      </w:r>
    </w:p>
  </w:footnote>
  <w:footnote w:type="continuationSeparator" w:id="0">
    <w:p w:rsidR="00995AAD" w:rsidRDefault="00995AAD" w:rsidP="009246DB">
      <w:r>
        <w:continuationSeparator/>
      </w:r>
    </w:p>
  </w:footnote>
  <w:footnote w:type="continuationNotice" w:id="1">
    <w:p w:rsidR="00995AAD" w:rsidRDefault="00995A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61F9" w:rsidRPr="00E17CCE" w:rsidRDefault="00E17CCE" w:rsidP="001029EA">
    <w:pPr>
      <w:pStyle w:val="Formtitle"/>
      <w:spacing w:before="120" w:after="0"/>
      <w:outlineLvl w:val="0"/>
      <w:rPr>
        <w:rFonts w:cs="Arial"/>
        <w:szCs w:val="28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4" o:spid="_x0000_s2049" type="#_x0000_t75" alt="uct_logocircless" style="position:absolute;left:0;text-align:left;margin-left:3.4pt;margin-top:-1pt;width:51.75pt;height:52.2pt;z-index:-1;visibility:visible" wrapcoords="-502 0 -502 21109 21600 21109 21600 0 -502 0" o:allowoverlap="f">
          <v:imagedata r:id="rId1" o:title="uct_logocircless"/>
          <w10:wrap type="tight"/>
        </v:shape>
      </w:pict>
    </w:r>
    <w:r w:rsidR="008261F9" w:rsidRPr="00E17CCE">
      <w:rPr>
        <w:rFonts w:cs="Arial"/>
        <w:sz w:val="28"/>
        <w:szCs w:val="28"/>
      </w:rPr>
      <w:t>Postgraduate Centre and Funding Office</w:t>
    </w:r>
  </w:p>
  <w:p w:rsidR="008261F9" w:rsidRPr="00E17CCE" w:rsidRDefault="008261F9" w:rsidP="00EB7B46">
    <w:pPr>
      <w:pStyle w:val="Formtitle"/>
      <w:spacing w:after="0"/>
      <w:outlineLvl w:val="0"/>
    </w:pPr>
    <w:r w:rsidRPr="00E17CCE">
      <w:rPr>
        <w:rFonts w:cs="Arial"/>
        <w:sz w:val="28"/>
        <w:szCs w:val="28"/>
      </w:rPr>
      <w:t>PG022 – Monthly Departmental Claim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774BC"/>
    <w:multiLevelType w:val="multilevel"/>
    <w:tmpl w:val="2822EF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3FC7D34"/>
    <w:multiLevelType w:val="singleLevel"/>
    <w:tmpl w:val="27544E8A"/>
    <w:lvl w:ilvl="0">
      <w:start w:val="3"/>
      <w:numFmt w:val="upperRoman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AC4341F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5614A4"/>
    <w:multiLevelType w:val="hybridMultilevel"/>
    <w:tmpl w:val="2FBA527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3414D"/>
    <w:multiLevelType w:val="hybridMultilevel"/>
    <w:tmpl w:val="2FBA527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520BC"/>
    <w:multiLevelType w:val="hybridMultilevel"/>
    <w:tmpl w:val="F6BE72B8"/>
    <w:lvl w:ilvl="0" w:tplc="BC0EF58E">
      <w:start w:val="3"/>
      <w:numFmt w:val="bullet"/>
      <w:lvlText w:val=""/>
      <w:lvlJc w:val="left"/>
      <w:pPr>
        <w:ind w:left="1006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72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6" w:hanging="360"/>
      </w:pPr>
      <w:rPr>
        <w:rFonts w:ascii="Wingdings" w:hAnsi="Wingdings" w:hint="default"/>
      </w:rPr>
    </w:lvl>
  </w:abstractNum>
  <w:abstractNum w:abstractNumId="6" w15:restartNumberingAfterBreak="0">
    <w:nsid w:val="104C61FE"/>
    <w:multiLevelType w:val="hybridMultilevel"/>
    <w:tmpl w:val="2FBA527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2D7A5D"/>
    <w:multiLevelType w:val="hybridMultilevel"/>
    <w:tmpl w:val="C8DA0E12"/>
    <w:lvl w:ilvl="0" w:tplc="2F681688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CF3B7A"/>
    <w:multiLevelType w:val="multilevel"/>
    <w:tmpl w:val="1C09001F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8BC1076"/>
    <w:multiLevelType w:val="hybridMultilevel"/>
    <w:tmpl w:val="595802B0"/>
    <w:lvl w:ilvl="0" w:tplc="1C09000F">
      <w:start w:val="1"/>
      <w:numFmt w:val="decimal"/>
      <w:lvlText w:val="%1."/>
      <w:lvlJc w:val="left"/>
      <w:pPr>
        <w:ind w:left="1582" w:hanging="360"/>
      </w:pPr>
    </w:lvl>
    <w:lvl w:ilvl="1" w:tplc="1C090019" w:tentative="1">
      <w:start w:val="1"/>
      <w:numFmt w:val="lowerLetter"/>
      <w:lvlText w:val="%2."/>
      <w:lvlJc w:val="left"/>
      <w:pPr>
        <w:ind w:left="2302" w:hanging="360"/>
      </w:pPr>
    </w:lvl>
    <w:lvl w:ilvl="2" w:tplc="1C09001B" w:tentative="1">
      <w:start w:val="1"/>
      <w:numFmt w:val="lowerRoman"/>
      <w:lvlText w:val="%3."/>
      <w:lvlJc w:val="right"/>
      <w:pPr>
        <w:ind w:left="3022" w:hanging="180"/>
      </w:pPr>
    </w:lvl>
    <w:lvl w:ilvl="3" w:tplc="1C09000F" w:tentative="1">
      <w:start w:val="1"/>
      <w:numFmt w:val="decimal"/>
      <w:lvlText w:val="%4."/>
      <w:lvlJc w:val="left"/>
      <w:pPr>
        <w:ind w:left="3742" w:hanging="360"/>
      </w:pPr>
    </w:lvl>
    <w:lvl w:ilvl="4" w:tplc="1C090019" w:tentative="1">
      <w:start w:val="1"/>
      <w:numFmt w:val="lowerLetter"/>
      <w:lvlText w:val="%5."/>
      <w:lvlJc w:val="left"/>
      <w:pPr>
        <w:ind w:left="4462" w:hanging="360"/>
      </w:pPr>
    </w:lvl>
    <w:lvl w:ilvl="5" w:tplc="1C09001B" w:tentative="1">
      <w:start w:val="1"/>
      <w:numFmt w:val="lowerRoman"/>
      <w:lvlText w:val="%6."/>
      <w:lvlJc w:val="right"/>
      <w:pPr>
        <w:ind w:left="5182" w:hanging="180"/>
      </w:pPr>
    </w:lvl>
    <w:lvl w:ilvl="6" w:tplc="1C09000F" w:tentative="1">
      <w:start w:val="1"/>
      <w:numFmt w:val="decimal"/>
      <w:lvlText w:val="%7."/>
      <w:lvlJc w:val="left"/>
      <w:pPr>
        <w:ind w:left="5902" w:hanging="360"/>
      </w:pPr>
    </w:lvl>
    <w:lvl w:ilvl="7" w:tplc="1C090019" w:tentative="1">
      <w:start w:val="1"/>
      <w:numFmt w:val="lowerLetter"/>
      <w:lvlText w:val="%8."/>
      <w:lvlJc w:val="left"/>
      <w:pPr>
        <w:ind w:left="6622" w:hanging="360"/>
      </w:pPr>
    </w:lvl>
    <w:lvl w:ilvl="8" w:tplc="1C09001B" w:tentative="1">
      <w:start w:val="1"/>
      <w:numFmt w:val="lowerRoman"/>
      <w:lvlText w:val="%9."/>
      <w:lvlJc w:val="right"/>
      <w:pPr>
        <w:ind w:left="7342" w:hanging="180"/>
      </w:pPr>
    </w:lvl>
  </w:abstractNum>
  <w:abstractNum w:abstractNumId="10" w15:restartNumberingAfterBreak="0">
    <w:nsid w:val="1A490B00"/>
    <w:multiLevelType w:val="hybridMultilevel"/>
    <w:tmpl w:val="7ED08D88"/>
    <w:lvl w:ilvl="0" w:tplc="0018D122">
      <w:start w:val="1"/>
      <w:numFmt w:val="upperLetter"/>
      <w:lvlText w:val="%1."/>
      <w:lvlJc w:val="left"/>
      <w:pPr>
        <w:ind w:left="720" w:hanging="360"/>
      </w:pPr>
      <w:rPr>
        <w:rFonts w:cs="Aria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A64BA"/>
    <w:multiLevelType w:val="multilevel"/>
    <w:tmpl w:val="1C09001F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EF8567C"/>
    <w:multiLevelType w:val="hybridMultilevel"/>
    <w:tmpl w:val="1130A7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644F2"/>
    <w:multiLevelType w:val="multilevel"/>
    <w:tmpl w:val="993036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236B658E"/>
    <w:multiLevelType w:val="singleLevel"/>
    <w:tmpl w:val="9D4A9CD8"/>
    <w:lvl w:ilvl="0">
      <w:start w:val="1"/>
      <w:numFmt w:val="upperRoman"/>
      <w:lvlText w:val="%1."/>
      <w:legacy w:legacy="1" w:legacySpace="0" w:legacyIndent="360"/>
      <w:lvlJc w:val="left"/>
      <w:pPr>
        <w:ind w:left="360" w:hanging="360"/>
      </w:pPr>
    </w:lvl>
  </w:abstractNum>
  <w:abstractNum w:abstractNumId="15" w15:restartNumberingAfterBreak="0">
    <w:nsid w:val="298344F8"/>
    <w:multiLevelType w:val="multilevel"/>
    <w:tmpl w:val="37A626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2B62EA5"/>
    <w:multiLevelType w:val="multilevel"/>
    <w:tmpl w:val="770A5F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DBA4506"/>
    <w:multiLevelType w:val="hybridMultilevel"/>
    <w:tmpl w:val="93C0C29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2B6370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3246C49"/>
    <w:multiLevelType w:val="hybridMultilevel"/>
    <w:tmpl w:val="D7125CAC"/>
    <w:lvl w:ilvl="0" w:tplc="51489D6E">
      <w:start w:val="1"/>
      <w:numFmt w:val="bullet"/>
      <w:lvlText w:val=""/>
      <w:lvlJc w:val="left"/>
      <w:pPr>
        <w:tabs>
          <w:tab w:val="num" w:pos="436"/>
        </w:tabs>
        <w:ind w:left="4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83779A"/>
    <w:multiLevelType w:val="hybridMultilevel"/>
    <w:tmpl w:val="50BE1B56"/>
    <w:lvl w:ilvl="0" w:tplc="1C09000F">
      <w:start w:val="1"/>
      <w:numFmt w:val="decimal"/>
      <w:lvlText w:val="%1."/>
      <w:lvlJc w:val="left"/>
      <w:pPr>
        <w:ind w:left="2302" w:hanging="360"/>
      </w:pPr>
    </w:lvl>
    <w:lvl w:ilvl="1" w:tplc="1C090019" w:tentative="1">
      <w:start w:val="1"/>
      <w:numFmt w:val="lowerLetter"/>
      <w:lvlText w:val="%2."/>
      <w:lvlJc w:val="left"/>
      <w:pPr>
        <w:ind w:left="3022" w:hanging="360"/>
      </w:pPr>
    </w:lvl>
    <w:lvl w:ilvl="2" w:tplc="1C09001B" w:tentative="1">
      <w:start w:val="1"/>
      <w:numFmt w:val="lowerRoman"/>
      <w:lvlText w:val="%3."/>
      <w:lvlJc w:val="right"/>
      <w:pPr>
        <w:ind w:left="3742" w:hanging="180"/>
      </w:pPr>
    </w:lvl>
    <w:lvl w:ilvl="3" w:tplc="1C09000F" w:tentative="1">
      <w:start w:val="1"/>
      <w:numFmt w:val="decimal"/>
      <w:lvlText w:val="%4."/>
      <w:lvlJc w:val="left"/>
      <w:pPr>
        <w:ind w:left="4462" w:hanging="360"/>
      </w:pPr>
    </w:lvl>
    <w:lvl w:ilvl="4" w:tplc="1C090019" w:tentative="1">
      <w:start w:val="1"/>
      <w:numFmt w:val="lowerLetter"/>
      <w:lvlText w:val="%5."/>
      <w:lvlJc w:val="left"/>
      <w:pPr>
        <w:ind w:left="5182" w:hanging="360"/>
      </w:pPr>
    </w:lvl>
    <w:lvl w:ilvl="5" w:tplc="1C09001B" w:tentative="1">
      <w:start w:val="1"/>
      <w:numFmt w:val="lowerRoman"/>
      <w:lvlText w:val="%6."/>
      <w:lvlJc w:val="right"/>
      <w:pPr>
        <w:ind w:left="5902" w:hanging="180"/>
      </w:pPr>
    </w:lvl>
    <w:lvl w:ilvl="6" w:tplc="1C09000F" w:tentative="1">
      <w:start w:val="1"/>
      <w:numFmt w:val="decimal"/>
      <w:lvlText w:val="%7."/>
      <w:lvlJc w:val="left"/>
      <w:pPr>
        <w:ind w:left="6622" w:hanging="360"/>
      </w:pPr>
    </w:lvl>
    <w:lvl w:ilvl="7" w:tplc="1C090019" w:tentative="1">
      <w:start w:val="1"/>
      <w:numFmt w:val="lowerLetter"/>
      <w:lvlText w:val="%8."/>
      <w:lvlJc w:val="left"/>
      <w:pPr>
        <w:ind w:left="7342" w:hanging="360"/>
      </w:pPr>
    </w:lvl>
    <w:lvl w:ilvl="8" w:tplc="1C09001B" w:tentative="1">
      <w:start w:val="1"/>
      <w:numFmt w:val="lowerRoman"/>
      <w:lvlText w:val="%9."/>
      <w:lvlJc w:val="right"/>
      <w:pPr>
        <w:ind w:left="8062" w:hanging="180"/>
      </w:pPr>
    </w:lvl>
  </w:abstractNum>
  <w:abstractNum w:abstractNumId="21" w15:restartNumberingAfterBreak="0">
    <w:nsid w:val="4B536236"/>
    <w:multiLevelType w:val="multilevel"/>
    <w:tmpl w:val="1C09001F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B9423D1"/>
    <w:multiLevelType w:val="multilevel"/>
    <w:tmpl w:val="0598F7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B9E36CC"/>
    <w:multiLevelType w:val="multilevel"/>
    <w:tmpl w:val="1C09001F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CE543A3"/>
    <w:multiLevelType w:val="multilevel"/>
    <w:tmpl w:val="1C09001F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F886587"/>
    <w:multiLevelType w:val="multilevel"/>
    <w:tmpl w:val="65E44E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52F83A82"/>
    <w:multiLevelType w:val="hybridMultilevel"/>
    <w:tmpl w:val="7E8644EC"/>
    <w:lvl w:ilvl="0" w:tplc="1C090015">
      <w:start w:val="1"/>
      <w:numFmt w:val="upperLetter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8A2543"/>
    <w:multiLevelType w:val="multilevel"/>
    <w:tmpl w:val="4F72213A"/>
    <w:lvl w:ilvl="0">
      <w:start w:val="3"/>
      <w:numFmt w:val="decimal"/>
      <w:lvlText w:val="%1"/>
      <w:lvlJc w:val="left"/>
      <w:pPr>
        <w:ind w:left="360" w:hanging="360"/>
      </w:pPr>
      <w:rPr>
        <w:rFonts w:cs="Aria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Arial" w:hint="default"/>
      </w:rPr>
    </w:lvl>
  </w:abstractNum>
  <w:abstractNum w:abstractNumId="28" w15:restartNumberingAfterBreak="0">
    <w:nsid w:val="53901358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55A2B7C"/>
    <w:multiLevelType w:val="singleLevel"/>
    <w:tmpl w:val="D2A46870"/>
    <w:lvl w:ilvl="0">
      <w:start w:val="2"/>
      <w:numFmt w:val="upperRoman"/>
      <w:lvlText w:val="%1."/>
      <w:legacy w:legacy="1" w:legacySpace="0" w:legacyIndent="360"/>
      <w:lvlJc w:val="left"/>
      <w:pPr>
        <w:ind w:left="360" w:hanging="360"/>
      </w:pPr>
    </w:lvl>
  </w:abstractNum>
  <w:abstractNum w:abstractNumId="30" w15:restartNumberingAfterBreak="0">
    <w:nsid w:val="59D210F7"/>
    <w:multiLevelType w:val="multilevel"/>
    <w:tmpl w:val="20D63E02"/>
    <w:lvl w:ilvl="0">
      <w:start w:val="3"/>
      <w:numFmt w:val="decimal"/>
      <w:lvlText w:val="%1"/>
      <w:lvlJc w:val="left"/>
      <w:pPr>
        <w:ind w:left="360" w:hanging="360"/>
      </w:pPr>
      <w:rPr>
        <w:rFonts w:cs="Aria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Arial" w:hint="default"/>
      </w:rPr>
    </w:lvl>
  </w:abstractNum>
  <w:abstractNum w:abstractNumId="31" w15:restartNumberingAfterBreak="0">
    <w:nsid w:val="5AA65F23"/>
    <w:multiLevelType w:val="multilevel"/>
    <w:tmpl w:val="B42466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D4B46C4"/>
    <w:multiLevelType w:val="multilevel"/>
    <w:tmpl w:val="0BCAC9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3" w15:restartNumberingAfterBreak="0">
    <w:nsid w:val="5FE76D68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2C617A1"/>
    <w:multiLevelType w:val="multilevel"/>
    <w:tmpl w:val="1C09001F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4CD6641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5E7F30"/>
    <w:multiLevelType w:val="hybridMultilevel"/>
    <w:tmpl w:val="2FBA527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1062F6"/>
    <w:multiLevelType w:val="multilevel"/>
    <w:tmpl w:val="BB148F3E"/>
    <w:lvl w:ilvl="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0A41274"/>
    <w:multiLevelType w:val="multilevel"/>
    <w:tmpl w:val="1CBA5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9D12099"/>
    <w:multiLevelType w:val="hybridMultilevel"/>
    <w:tmpl w:val="9DB6FC32"/>
    <w:lvl w:ilvl="0" w:tplc="457AB2DE">
      <w:start w:val="3"/>
      <w:numFmt w:val="upperLetter"/>
      <w:lvlText w:val="%1."/>
      <w:lvlJc w:val="left"/>
      <w:pPr>
        <w:ind w:left="43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56" w:hanging="360"/>
      </w:pPr>
    </w:lvl>
    <w:lvl w:ilvl="2" w:tplc="1C09001B" w:tentative="1">
      <w:start w:val="1"/>
      <w:numFmt w:val="lowerRoman"/>
      <w:lvlText w:val="%3."/>
      <w:lvlJc w:val="right"/>
      <w:pPr>
        <w:ind w:left="1876" w:hanging="180"/>
      </w:pPr>
    </w:lvl>
    <w:lvl w:ilvl="3" w:tplc="1C09000F" w:tentative="1">
      <w:start w:val="1"/>
      <w:numFmt w:val="decimal"/>
      <w:lvlText w:val="%4."/>
      <w:lvlJc w:val="left"/>
      <w:pPr>
        <w:ind w:left="2596" w:hanging="360"/>
      </w:pPr>
    </w:lvl>
    <w:lvl w:ilvl="4" w:tplc="1C090019" w:tentative="1">
      <w:start w:val="1"/>
      <w:numFmt w:val="lowerLetter"/>
      <w:lvlText w:val="%5."/>
      <w:lvlJc w:val="left"/>
      <w:pPr>
        <w:ind w:left="3316" w:hanging="360"/>
      </w:pPr>
    </w:lvl>
    <w:lvl w:ilvl="5" w:tplc="1C09001B" w:tentative="1">
      <w:start w:val="1"/>
      <w:numFmt w:val="lowerRoman"/>
      <w:lvlText w:val="%6."/>
      <w:lvlJc w:val="right"/>
      <w:pPr>
        <w:ind w:left="4036" w:hanging="180"/>
      </w:pPr>
    </w:lvl>
    <w:lvl w:ilvl="6" w:tplc="1C09000F" w:tentative="1">
      <w:start w:val="1"/>
      <w:numFmt w:val="decimal"/>
      <w:lvlText w:val="%7."/>
      <w:lvlJc w:val="left"/>
      <w:pPr>
        <w:ind w:left="4756" w:hanging="360"/>
      </w:pPr>
    </w:lvl>
    <w:lvl w:ilvl="7" w:tplc="1C090019" w:tentative="1">
      <w:start w:val="1"/>
      <w:numFmt w:val="lowerLetter"/>
      <w:lvlText w:val="%8."/>
      <w:lvlJc w:val="left"/>
      <w:pPr>
        <w:ind w:left="5476" w:hanging="360"/>
      </w:pPr>
    </w:lvl>
    <w:lvl w:ilvl="8" w:tplc="1C09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2"/>
  </w:num>
  <w:num w:numId="2">
    <w:abstractNumId w:val="12"/>
  </w:num>
  <w:num w:numId="3">
    <w:abstractNumId w:val="14"/>
  </w:num>
  <w:num w:numId="4">
    <w:abstractNumId w:val="29"/>
  </w:num>
  <w:num w:numId="5">
    <w:abstractNumId w:val="1"/>
  </w:num>
  <w:num w:numId="6">
    <w:abstractNumId w:val="19"/>
  </w:num>
  <w:num w:numId="7">
    <w:abstractNumId w:val="36"/>
  </w:num>
  <w:num w:numId="8">
    <w:abstractNumId w:val="3"/>
  </w:num>
  <w:num w:numId="9">
    <w:abstractNumId w:val="6"/>
  </w:num>
  <w:num w:numId="10">
    <w:abstractNumId w:val="4"/>
  </w:num>
  <w:num w:numId="11">
    <w:abstractNumId w:val="39"/>
  </w:num>
  <w:num w:numId="12">
    <w:abstractNumId w:val="28"/>
  </w:num>
  <w:num w:numId="13">
    <w:abstractNumId w:val="10"/>
  </w:num>
  <w:num w:numId="14">
    <w:abstractNumId w:val="7"/>
  </w:num>
  <w:num w:numId="15">
    <w:abstractNumId w:val="26"/>
  </w:num>
  <w:num w:numId="16">
    <w:abstractNumId w:val="17"/>
  </w:num>
  <w:num w:numId="17">
    <w:abstractNumId w:val="35"/>
  </w:num>
  <w:num w:numId="18">
    <w:abstractNumId w:val="5"/>
  </w:num>
  <w:num w:numId="19">
    <w:abstractNumId w:val="22"/>
  </w:num>
  <w:num w:numId="20">
    <w:abstractNumId w:val="16"/>
  </w:num>
  <w:num w:numId="21">
    <w:abstractNumId w:val="37"/>
  </w:num>
  <w:num w:numId="22">
    <w:abstractNumId w:val="27"/>
  </w:num>
  <w:num w:numId="23">
    <w:abstractNumId w:val="18"/>
  </w:num>
  <w:num w:numId="24">
    <w:abstractNumId w:val="9"/>
  </w:num>
  <w:num w:numId="25">
    <w:abstractNumId w:val="20"/>
  </w:num>
  <w:num w:numId="26">
    <w:abstractNumId w:val="21"/>
  </w:num>
  <w:num w:numId="27">
    <w:abstractNumId w:val="38"/>
  </w:num>
  <w:num w:numId="28">
    <w:abstractNumId w:val="24"/>
  </w:num>
  <w:num w:numId="29">
    <w:abstractNumId w:val="11"/>
  </w:num>
  <w:num w:numId="30">
    <w:abstractNumId w:val="8"/>
  </w:num>
  <w:num w:numId="31">
    <w:abstractNumId w:val="23"/>
  </w:num>
  <w:num w:numId="32">
    <w:abstractNumId w:val="34"/>
  </w:num>
  <w:num w:numId="33">
    <w:abstractNumId w:val="13"/>
  </w:num>
  <w:num w:numId="34">
    <w:abstractNumId w:val="25"/>
  </w:num>
  <w:num w:numId="35">
    <w:abstractNumId w:val="32"/>
  </w:num>
  <w:num w:numId="36">
    <w:abstractNumId w:val="30"/>
  </w:num>
  <w:num w:numId="37">
    <w:abstractNumId w:val="33"/>
  </w:num>
  <w:num w:numId="38">
    <w:abstractNumId w:val="15"/>
  </w:num>
  <w:num w:numId="39">
    <w:abstractNumId w:val="31"/>
  </w:num>
  <w:num w:numId="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ocumentProtection w:edit="forms" w:enforcement="1" w:cryptProviderType="rsaAES" w:cryptAlgorithmClass="hash" w:cryptAlgorithmType="typeAny" w:cryptAlgorithmSid="14" w:cryptSpinCount="100000" w:hash="pJNxG+sZ+kp/RXvFwMXQQbefqffPBqgTuqfdfk+eKxC3yE4EG0gpCsPbMdoTNRQaD43V0eUt292b+jJn9b3cSg==" w:salt="uRCUkSx7zZNbXsNQH9XUqQ==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LM0tjA3MDEyszRQ0lEKTi0uzszPAykwrAUAI50xZSwAAAA="/>
  </w:docVars>
  <w:rsids>
    <w:rsidRoot w:val="009246DB"/>
    <w:rsid w:val="000116A0"/>
    <w:rsid w:val="00012A89"/>
    <w:rsid w:val="00014D63"/>
    <w:rsid w:val="00023D98"/>
    <w:rsid w:val="00035966"/>
    <w:rsid w:val="00036685"/>
    <w:rsid w:val="00040CF6"/>
    <w:rsid w:val="00042E57"/>
    <w:rsid w:val="00043967"/>
    <w:rsid w:val="00054DC5"/>
    <w:rsid w:val="000673E0"/>
    <w:rsid w:val="000737BC"/>
    <w:rsid w:val="000755BE"/>
    <w:rsid w:val="000769C1"/>
    <w:rsid w:val="0007745A"/>
    <w:rsid w:val="00077E3F"/>
    <w:rsid w:val="00093899"/>
    <w:rsid w:val="000A61F0"/>
    <w:rsid w:val="000A650F"/>
    <w:rsid w:val="000B082E"/>
    <w:rsid w:val="000D226F"/>
    <w:rsid w:val="000D30AA"/>
    <w:rsid w:val="000D638A"/>
    <w:rsid w:val="000D66D5"/>
    <w:rsid w:val="000E2A5C"/>
    <w:rsid w:val="000E7D21"/>
    <w:rsid w:val="000F09B6"/>
    <w:rsid w:val="000F5CD5"/>
    <w:rsid w:val="000F7649"/>
    <w:rsid w:val="00100C87"/>
    <w:rsid w:val="001011A1"/>
    <w:rsid w:val="001029EA"/>
    <w:rsid w:val="00103EC1"/>
    <w:rsid w:val="001044C1"/>
    <w:rsid w:val="00111088"/>
    <w:rsid w:val="0011272E"/>
    <w:rsid w:val="00113B99"/>
    <w:rsid w:val="00114C92"/>
    <w:rsid w:val="001227C1"/>
    <w:rsid w:val="00122BF7"/>
    <w:rsid w:val="00123BF4"/>
    <w:rsid w:val="00125AE1"/>
    <w:rsid w:val="00130915"/>
    <w:rsid w:val="001329E8"/>
    <w:rsid w:val="00151F49"/>
    <w:rsid w:val="0015779F"/>
    <w:rsid w:val="0017028E"/>
    <w:rsid w:val="00171BB5"/>
    <w:rsid w:val="00176F83"/>
    <w:rsid w:val="00177390"/>
    <w:rsid w:val="00180B7B"/>
    <w:rsid w:val="00195C37"/>
    <w:rsid w:val="00196B90"/>
    <w:rsid w:val="001A6EBA"/>
    <w:rsid w:val="001B14D8"/>
    <w:rsid w:val="001B455C"/>
    <w:rsid w:val="001B48D1"/>
    <w:rsid w:val="001B49B8"/>
    <w:rsid w:val="001C3C22"/>
    <w:rsid w:val="001D06E7"/>
    <w:rsid w:val="001D39F5"/>
    <w:rsid w:val="001D521F"/>
    <w:rsid w:val="001D566E"/>
    <w:rsid w:val="001D7029"/>
    <w:rsid w:val="001E128B"/>
    <w:rsid w:val="001E50C0"/>
    <w:rsid w:val="001E6F3A"/>
    <w:rsid w:val="001E7E9F"/>
    <w:rsid w:val="001F31DC"/>
    <w:rsid w:val="00202573"/>
    <w:rsid w:val="00202712"/>
    <w:rsid w:val="0020333E"/>
    <w:rsid w:val="0021027A"/>
    <w:rsid w:val="00211CD8"/>
    <w:rsid w:val="00212F94"/>
    <w:rsid w:val="0021343A"/>
    <w:rsid w:val="0021455F"/>
    <w:rsid w:val="0022043D"/>
    <w:rsid w:val="0022125A"/>
    <w:rsid w:val="002239A8"/>
    <w:rsid w:val="002242AB"/>
    <w:rsid w:val="00224F27"/>
    <w:rsid w:val="002262BC"/>
    <w:rsid w:val="002315CC"/>
    <w:rsid w:val="00232DA4"/>
    <w:rsid w:val="0024141B"/>
    <w:rsid w:val="00242F1E"/>
    <w:rsid w:val="00263F40"/>
    <w:rsid w:val="002651A2"/>
    <w:rsid w:val="002664CF"/>
    <w:rsid w:val="00271763"/>
    <w:rsid w:val="00273FD4"/>
    <w:rsid w:val="00274C1D"/>
    <w:rsid w:val="002812A8"/>
    <w:rsid w:val="00285AB6"/>
    <w:rsid w:val="00287EA9"/>
    <w:rsid w:val="0029149C"/>
    <w:rsid w:val="002A4A4F"/>
    <w:rsid w:val="002B00B8"/>
    <w:rsid w:val="002B3ECF"/>
    <w:rsid w:val="002B76C7"/>
    <w:rsid w:val="002C0A8F"/>
    <w:rsid w:val="002C4C54"/>
    <w:rsid w:val="002D00BD"/>
    <w:rsid w:val="002D03F0"/>
    <w:rsid w:val="002D0623"/>
    <w:rsid w:val="002D1687"/>
    <w:rsid w:val="002D2150"/>
    <w:rsid w:val="002F1C80"/>
    <w:rsid w:val="002F6227"/>
    <w:rsid w:val="003004B4"/>
    <w:rsid w:val="00310777"/>
    <w:rsid w:val="00312BA5"/>
    <w:rsid w:val="0032008A"/>
    <w:rsid w:val="00325F37"/>
    <w:rsid w:val="003271E5"/>
    <w:rsid w:val="003355D8"/>
    <w:rsid w:val="0034244A"/>
    <w:rsid w:val="00353E0C"/>
    <w:rsid w:val="00354308"/>
    <w:rsid w:val="003576ED"/>
    <w:rsid w:val="0036725F"/>
    <w:rsid w:val="003704ED"/>
    <w:rsid w:val="0037231C"/>
    <w:rsid w:val="003819F1"/>
    <w:rsid w:val="00396BD1"/>
    <w:rsid w:val="00396C58"/>
    <w:rsid w:val="00397051"/>
    <w:rsid w:val="003A01B6"/>
    <w:rsid w:val="003A3589"/>
    <w:rsid w:val="003A7177"/>
    <w:rsid w:val="003B3358"/>
    <w:rsid w:val="003B52A9"/>
    <w:rsid w:val="003B5A2D"/>
    <w:rsid w:val="003B702E"/>
    <w:rsid w:val="003C0254"/>
    <w:rsid w:val="003C18B2"/>
    <w:rsid w:val="003C1E2E"/>
    <w:rsid w:val="003C37A8"/>
    <w:rsid w:val="003C7AC0"/>
    <w:rsid w:val="003D2849"/>
    <w:rsid w:val="003D5070"/>
    <w:rsid w:val="003E2B59"/>
    <w:rsid w:val="003E667F"/>
    <w:rsid w:val="003F70A3"/>
    <w:rsid w:val="00400942"/>
    <w:rsid w:val="004031D7"/>
    <w:rsid w:val="00405BE8"/>
    <w:rsid w:val="00411BA5"/>
    <w:rsid w:val="0041579D"/>
    <w:rsid w:val="00415F0A"/>
    <w:rsid w:val="00420893"/>
    <w:rsid w:val="00426172"/>
    <w:rsid w:val="004273A2"/>
    <w:rsid w:val="004300D4"/>
    <w:rsid w:val="00431DD4"/>
    <w:rsid w:val="00433BF1"/>
    <w:rsid w:val="00434703"/>
    <w:rsid w:val="00436827"/>
    <w:rsid w:val="00437D88"/>
    <w:rsid w:val="00440070"/>
    <w:rsid w:val="00440918"/>
    <w:rsid w:val="00440E2E"/>
    <w:rsid w:val="00441DFE"/>
    <w:rsid w:val="00442586"/>
    <w:rsid w:val="00442941"/>
    <w:rsid w:val="004502CF"/>
    <w:rsid w:val="00452A6B"/>
    <w:rsid w:val="00453D63"/>
    <w:rsid w:val="00456B8F"/>
    <w:rsid w:val="004578A4"/>
    <w:rsid w:val="00465886"/>
    <w:rsid w:val="00470D7D"/>
    <w:rsid w:val="004718A1"/>
    <w:rsid w:val="004755BD"/>
    <w:rsid w:val="0048031E"/>
    <w:rsid w:val="0048224E"/>
    <w:rsid w:val="00483882"/>
    <w:rsid w:val="004839EC"/>
    <w:rsid w:val="00486EA5"/>
    <w:rsid w:val="004A418B"/>
    <w:rsid w:val="004A5A4B"/>
    <w:rsid w:val="004A68ED"/>
    <w:rsid w:val="004B26FA"/>
    <w:rsid w:val="004B3C4E"/>
    <w:rsid w:val="004B44D8"/>
    <w:rsid w:val="004C190E"/>
    <w:rsid w:val="004C2782"/>
    <w:rsid w:val="004D4BFB"/>
    <w:rsid w:val="004D6B88"/>
    <w:rsid w:val="004D737A"/>
    <w:rsid w:val="004E065C"/>
    <w:rsid w:val="004E14AD"/>
    <w:rsid w:val="004E24F4"/>
    <w:rsid w:val="004E540D"/>
    <w:rsid w:val="004E7946"/>
    <w:rsid w:val="004F09E8"/>
    <w:rsid w:val="004F30A0"/>
    <w:rsid w:val="004F318E"/>
    <w:rsid w:val="004F4210"/>
    <w:rsid w:val="004F4A1D"/>
    <w:rsid w:val="004F5CA5"/>
    <w:rsid w:val="004F7C47"/>
    <w:rsid w:val="00502F71"/>
    <w:rsid w:val="0050317E"/>
    <w:rsid w:val="0051006F"/>
    <w:rsid w:val="00510F9D"/>
    <w:rsid w:val="005175AF"/>
    <w:rsid w:val="00521440"/>
    <w:rsid w:val="005224B9"/>
    <w:rsid w:val="00524B77"/>
    <w:rsid w:val="00524D44"/>
    <w:rsid w:val="00525CB7"/>
    <w:rsid w:val="00530616"/>
    <w:rsid w:val="005338D5"/>
    <w:rsid w:val="00540945"/>
    <w:rsid w:val="00542003"/>
    <w:rsid w:val="005422C7"/>
    <w:rsid w:val="00542DAB"/>
    <w:rsid w:val="00544543"/>
    <w:rsid w:val="00545B98"/>
    <w:rsid w:val="00545E7F"/>
    <w:rsid w:val="0055035A"/>
    <w:rsid w:val="00550956"/>
    <w:rsid w:val="00557AFA"/>
    <w:rsid w:val="0057131A"/>
    <w:rsid w:val="00581122"/>
    <w:rsid w:val="0058454D"/>
    <w:rsid w:val="005855EC"/>
    <w:rsid w:val="00590C18"/>
    <w:rsid w:val="00591E6B"/>
    <w:rsid w:val="00596A03"/>
    <w:rsid w:val="005A18FB"/>
    <w:rsid w:val="005A5435"/>
    <w:rsid w:val="005A739A"/>
    <w:rsid w:val="005B2DA5"/>
    <w:rsid w:val="005C59D6"/>
    <w:rsid w:val="005D3D5C"/>
    <w:rsid w:val="005D3F8A"/>
    <w:rsid w:val="005D59E9"/>
    <w:rsid w:val="005D67D8"/>
    <w:rsid w:val="005D79F8"/>
    <w:rsid w:val="005E04F3"/>
    <w:rsid w:val="005E05CA"/>
    <w:rsid w:val="005F2E35"/>
    <w:rsid w:val="005F649C"/>
    <w:rsid w:val="006046B8"/>
    <w:rsid w:val="00610227"/>
    <w:rsid w:val="0061514F"/>
    <w:rsid w:val="00634262"/>
    <w:rsid w:val="0063615E"/>
    <w:rsid w:val="0063723C"/>
    <w:rsid w:val="00644A13"/>
    <w:rsid w:val="0065092B"/>
    <w:rsid w:val="00651669"/>
    <w:rsid w:val="006550F0"/>
    <w:rsid w:val="00655BC6"/>
    <w:rsid w:val="00657D63"/>
    <w:rsid w:val="00661DC1"/>
    <w:rsid w:val="00663590"/>
    <w:rsid w:val="00665086"/>
    <w:rsid w:val="006674BC"/>
    <w:rsid w:val="00671784"/>
    <w:rsid w:val="00673660"/>
    <w:rsid w:val="0067415F"/>
    <w:rsid w:val="00674CF9"/>
    <w:rsid w:val="00675951"/>
    <w:rsid w:val="00676171"/>
    <w:rsid w:val="00677B2D"/>
    <w:rsid w:val="00677D3E"/>
    <w:rsid w:val="0068125D"/>
    <w:rsid w:val="00684021"/>
    <w:rsid w:val="00686486"/>
    <w:rsid w:val="00692B6F"/>
    <w:rsid w:val="006A070D"/>
    <w:rsid w:val="006A4083"/>
    <w:rsid w:val="006A4481"/>
    <w:rsid w:val="006A56F4"/>
    <w:rsid w:val="006B183D"/>
    <w:rsid w:val="006B6752"/>
    <w:rsid w:val="006D1FD3"/>
    <w:rsid w:val="006D29ED"/>
    <w:rsid w:val="006D2D40"/>
    <w:rsid w:val="006E234A"/>
    <w:rsid w:val="006E65EC"/>
    <w:rsid w:val="006F2C1B"/>
    <w:rsid w:val="006F672A"/>
    <w:rsid w:val="00702BFD"/>
    <w:rsid w:val="00706575"/>
    <w:rsid w:val="00713094"/>
    <w:rsid w:val="00717130"/>
    <w:rsid w:val="007229C7"/>
    <w:rsid w:val="00727386"/>
    <w:rsid w:val="00727B32"/>
    <w:rsid w:val="00734082"/>
    <w:rsid w:val="0073716F"/>
    <w:rsid w:val="00737DDD"/>
    <w:rsid w:val="007417E0"/>
    <w:rsid w:val="007426A2"/>
    <w:rsid w:val="00743D7F"/>
    <w:rsid w:val="007441E3"/>
    <w:rsid w:val="00744628"/>
    <w:rsid w:val="007561E7"/>
    <w:rsid w:val="00762115"/>
    <w:rsid w:val="00763D94"/>
    <w:rsid w:val="0076655D"/>
    <w:rsid w:val="00767879"/>
    <w:rsid w:val="0077018B"/>
    <w:rsid w:val="00771DE9"/>
    <w:rsid w:val="00774113"/>
    <w:rsid w:val="00777095"/>
    <w:rsid w:val="00785E6F"/>
    <w:rsid w:val="00793512"/>
    <w:rsid w:val="007A0C94"/>
    <w:rsid w:val="007A146E"/>
    <w:rsid w:val="007A2FFB"/>
    <w:rsid w:val="007A3356"/>
    <w:rsid w:val="007A73B6"/>
    <w:rsid w:val="007B1331"/>
    <w:rsid w:val="007B2D75"/>
    <w:rsid w:val="007B301B"/>
    <w:rsid w:val="007C03AE"/>
    <w:rsid w:val="007C27EE"/>
    <w:rsid w:val="007C3F94"/>
    <w:rsid w:val="007C6A26"/>
    <w:rsid w:val="007C6D8E"/>
    <w:rsid w:val="007D41AD"/>
    <w:rsid w:val="007D4645"/>
    <w:rsid w:val="007D659D"/>
    <w:rsid w:val="007D69B9"/>
    <w:rsid w:val="007E7AF9"/>
    <w:rsid w:val="007F07C7"/>
    <w:rsid w:val="007F5A4B"/>
    <w:rsid w:val="007F6D41"/>
    <w:rsid w:val="00800F01"/>
    <w:rsid w:val="00801938"/>
    <w:rsid w:val="00801986"/>
    <w:rsid w:val="00801C59"/>
    <w:rsid w:val="008059FE"/>
    <w:rsid w:val="008070F6"/>
    <w:rsid w:val="00810BDA"/>
    <w:rsid w:val="0081423E"/>
    <w:rsid w:val="008147FB"/>
    <w:rsid w:val="00817250"/>
    <w:rsid w:val="00817357"/>
    <w:rsid w:val="0082088D"/>
    <w:rsid w:val="00824400"/>
    <w:rsid w:val="00825517"/>
    <w:rsid w:val="008261F9"/>
    <w:rsid w:val="0083099D"/>
    <w:rsid w:val="00837684"/>
    <w:rsid w:val="00842C7C"/>
    <w:rsid w:val="00843100"/>
    <w:rsid w:val="008444D2"/>
    <w:rsid w:val="00853328"/>
    <w:rsid w:val="008537C8"/>
    <w:rsid w:val="008553F2"/>
    <w:rsid w:val="00856344"/>
    <w:rsid w:val="0085684E"/>
    <w:rsid w:val="00860AF5"/>
    <w:rsid w:val="0086168B"/>
    <w:rsid w:val="008650E7"/>
    <w:rsid w:val="0086795E"/>
    <w:rsid w:val="0087399A"/>
    <w:rsid w:val="00874D72"/>
    <w:rsid w:val="00882CAB"/>
    <w:rsid w:val="008865B7"/>
    <w:rsid w:val="00887836"/>
    <w:rsid w:val="00890EA6"/>
    <w:rsid w:val="00891F39"/>
    <w:rsid w:val="0089704E"/>
    <w:rsid w:val="00897F2B"/>
    <w:rsid w:val="008A0E99"/>
    <w:rsid w:val="008A25EF"/>
    <w:rsid w:val="008A43E7"/>
    <w:rsid w:val="008A441D"/>
    <w:rsid w:val="008A73FC"/>
    <w:rsid w:val="008B3129"/>
    <w:rsid w:val="008B409E"/>
    <w:rsid w:val="008B5A34"/>
    <w:rsid w:val="008B7443"/>
    <w:rsid w:val="008B7726"/>
    <w:rsid w:val="008C0A8A"/>
    <w:rsid w:val="008C3896"/>
    <w:rsid w:val="008D2BD6"/>
    <w:rsid w:val="008E0383"/>
    <w:rsid w:val="008E0E03"/>
    <w:rsid w:val="008E51B9"/>
    <w:rsid w:val="008E5485"/>
    <w:rsid w:val="008E73F9"/>
    <w:rsid w:val="008F0EA1"/>
    <w:rsid w:val="008F194C"/>
    <w:rsid w:val="008F39AF"/>
    <w:rsid w:val="008F6667"/>
    <w:rsid w:val="00900204"/>
    <w:rsid w:val="0091020E"/>
    <w:rsid w:val="009103E4"/>
    <w:rsid w:val="00910550"/>
    <w:rsid w:val="009121BF"/>
    <w:rsid w:val="0091247D"/>
    <w:rsid w:val="009246DB"/>
    <w:rsid w:val="00933FE8"/>
    <w:rsid w:val="0093465A"/>
    <w:rsid w:val="009351E6"/>
    <w:rsid w:val="009376FA"/>
    <w:rsid w:val="009411D7"/>
    <w:rsid w:val="0095121F"/>
    <w:rsid w:val="009518C9"/>
    <w:rsid w:val="00951F69"/>
    <w:rsid w:val="00953806"/>
    <w:rsid w:val="0095789C"/>
    <w:rsid w:val="009636D7"/>
    <w:rsid w:val="00964EBA"/>
    <w:rsid w:val="009667E4"/>
    <w:rsid w:val="009720CB"/>
    <w:rsid w:val="00975798"/>
    <w:rsid w:val="00980882"/>
    <w:rsid w:val="00983631"/>
    <w:rsid w:val="00987C2E"/>
    <w:rsid w:val="0099064E"/>
    <w:rsid w:val="00990930"/>
    <w:rsid w:val="009909DF"/>
    <w:rsid w:val="00990BA0"/>
    <w:rsid w:val="009926B9"/>
    <w:rsid w:val="009932F5"/>
    <w:rsid w:val="00994FD5"/>
    <w:rsid w:val="0099514C"/>
    <w:rsid w:val="00995AAD"/>
    <w:rsid w:val="00997046"/>
    <w:rsid w:val="009A1DFD"/>
    <w:rsid w:val="009A32F6"/>
    <w:rsid w:val="009A3366"/>
    <w:rsid w:val="009B2914"/>
    <w:rsid w:val="009B5252"/>
    <w:rsid w:val="009B74EC"/>
    <w:rsid w:val="009C2D8F"/>
    <w:rsid w:val="009D5CDA"/>
    <w:rsid w:val="009E3904"/>
    <w:rsid w:val="009E4011"/>
    <w:rsid w:val="009E55A2"/>
    <w:rsid w:val="009F0174"/>
    <w:rsid w:val="009F0CF6"/>
    <w:rsid w:val="009F2CA1"/>
    <w:rsid w:val="009F4BA8"/>
    <w:rsid w:val="00A00677"/>
    <w:rsid w:val="00A01BEE"/>
    <w:rsid w:val="00A04B0B"/>
    <w:rsid w:val="00A0587D"/>
    <w:rsid w:val="00A06F77"/>
    <w:rsid w:val="00A07CD6"/>
    <w:rsid w:val="00A13154"/>
    <w:rsid w:val="00A15673"/>
    <w:rsid w:val="00A17442"/>
    <w:rsid w:val="00A17A1C"/>
    <w:rsid w:val="00A3183A"/>
    <w:rsid w:val="00A322C6"/>
    <w:rsid w:val="00A32B42"/>
    <w:rsid w:val="00A338FF"/>
    <w:rsid w:val="00A33AFE"/>
    <w:rsid w:val="00A343F6"/>
    <w:rsid w:val="00A34708"/>
    <w:rsid w:val="00A41791"/>
    <w:rsid w:val="00A41B65"/>
    <w:rsid w:val="00A45B7F"/>
    <w:rsid w:val="00A47E27"/>
    <w:rsid w:val="00A55A94"/>
    <w:rsid w:val="00A560A3"/>
    <w:rsid w:val="00A6137E"/>
    <w:rsid w:val="00A651DD"/>
    <w:rsid w:val="00A676DB"/>
    <w:rsid w:val="00A67C85"/>
    <w:rsid w:val="00A70733"/>
    <w:rsid w:val="00A728E8"/>
    <w:rsid w:val="00A741D1"/>
    <w:rsid w:val="00A756FD"/>
    <w:rsid w:val="00A759C8"/>
    <w:rsid w:val="00A939B6"/>
    <w:rsid w:val="00AA1CCD"/>
    <w:rsid w:val="00AA2A20"/>
    <w:rsid w:val="00AA7191"/>
    <w:rsid w:val="00AB369D"/>
    <w:rsid w:val="00AC519F"/>
    <w:rsid w:val="00AC522F"/>
    <w:rsid w:val="00AD4DCC"/>
    <w:rsid w:val="00AE52A8"/>
    <w:rsid w:val="00AF0B43"/>
    <w:rsid w:val="00AF1833"/>
    <w:rsid w:val="00AF1877"/>
    <w:rsid w:val="00B072EF"/>
    <w:rsid w:val="00B12C5B"/>
    <w:rsid w:val="00B13387"/>
    <w:rsid w:val="00B1433F"/>
    <w:rsid w:val="00B31757"/>
    <w:rsid w:val="00B35DC6"/>
    <w:rsid w:val="00B360C8"/>
    <w:rsid w:val="00B366BB"/>
    <w:rsid w:val="00B36D8A"/>
    <w:rsid w:val="00B37C18"/>
    <w:rsid w:val="00B4108A"/>
    <w:rsid w:val="00B50F16"/>
    <w:rsid w:val="00B542A3"/>
    <w:rsid w:val="00B641DE"/>
    <w:rsid w:val="00B7348F"/>
    <w:rsid w:val="00B73BCA"/>
    <w:rsid w:val="00B76157"/>
    <w:rsid w:val="00B7679A"/>
    <w:rsid w:val="00B80E2A"/>
    <w:rsid w:val="00B8332F"/>
    <w:rsid w:val="00B84CA3"/>
    <w:rsid w:val="00BA410F"/>
    <w:rsid w:val="00BA70D0"/>
    <w:rsid w:val="00BA71CE"/>
    <w:rsid w:val="00BB243B"/>
    <w:rsid w:val="00BC30CC"/>
    <w:rsid w:val="00BC37E0"/>
    <w:rsid w:val="00BC3D4C"/>
    <w:rsid w:val="00BC5A8E"/>
    <w:rsid w:val="00BC66A3"/>
    <w:rsid w:val="00BC6E39"/>
    <w:rsid w:val="00BC7442"/>
    <w:rsid w:val="00BD1CEE"/>
    <w:rsid w:val="00BD32EE"/>
    <w:rsid w:val="00BD3986"/>
    <w:rsid w:val="00BD4751"/>
    <w:rsid w:val="00BE12D6"/>
    <w:rsid w:val="00BE4B13"/>
    <w:rsid w:val="00BF1428"/>
    <w:rsid w:val="00BF3479"/>
    <w:rsid w:val="00BF40BE"/>
    <w:rsid w:val="00BF66E9"/>
    <w:rsid w:val="00C003A0"/>
    <w:rsid w:val="00C070C7"/>
    <w:rsid w:val="00C1459D"/>
    <w:rsid w:val="00C156EF"/>
    <w:rsid w:val="00C2031B"/>
    <w:rsid w:val="00C2175E"/>
    <w:rsid w:val="00C23C79"/>
    <w:rsid w:val="00C33079"/>
    <w:rsid w:val="00C40455"/>
    <w:rsid w:val="00C40522"/>
    <w:rsid w:val="00C40D9E"/>
    <w:rsid w:val="00C41048"/>
    <w:rsid w:val="00C4224C"/>
    <w:rsid w:val="00C4419C"/>
    <w:rsid w:val="00C45093"/>
    <w:rsid w:val="00C50E4F"/>
    <w:rsid w:val="00C60A84"/>
    <w:rsid w:val="00C61F49"/>
    <w:rsid w:val="00C65C4B"/>
    <w:rsid w:val="00C67700"/>
    <w:rsid w:val="00C71A77"/>
    <w:rsid w:val="00C71FB8"/>
    <w:rsid w:val="00C734FF"/>
    <w:rsid w:val="00C758E2"/>
    <w:rsid w:val="00C75FEA"/>
    <w:rsid w:val="00C9147C"/>
    <w:rsid w:val="00C93149"/>
    <w:rsid w:val="00C9470A"/>
    <w:rsid w:val="00C95859"/>
    <w:rsid w:val="00C95E8B"/>
    <w:rsid w:val="00CA1113"/>
    <w:rsid w:val="00CA48A6"/>
    <w:rsid w:val="00CA6A0F"/>
    <w:rsid w:val="00CB00CA"/>
    <w:rsid w:val="00CB10E7"/>
    <w:rsid w:val="00CB1C15"/>
    <w:rsid w:val="00CB7557"/>
    <w:rsid w:val="00CB7DC0"/>
    <w:rsid w:val="00CC4D1F"/>
    <w:rsid w:val="00CC5668"/>
    <w:rsid w:val="00CD1694"/>
    <w:rsid w:val="00CD4CD9"/>
    <w:rsid w:val="00CD5945"/>
    <w:rsid w:val="00CD7CAC"/>
    <w:rsid w:val="00CE4320"/>
    <w:rsid w:val="00CF48FF"/>
    <w:rsid w:val="00CF6846"/>
    <w:rsid w:val="00CF7989"/>
    <w:rsid w:val="00D0118D"/>
    <w:rsid w:val="00D03CFB"/>
    <w:rsid w:val="00D07CB5"/>
    <w:rsid w:val="00D122B1"/>
    <w:rsid w:val="00D132BA"/>
    <w:rsid w:val="00D24C10"/>
    <w:rsid w:val="00D2606F"/>
    <w:rsid w:val="00D34AFA"/>
    <w:rsid w:val="00D3796E"/>
    <w:rsid w:val="00D37B32"/>
    <w:rsid w:val="00D40A68"/>
    <w:rsid w:val="00D414DC"/>
    <w:rsid w:val="00D422E6"/>
    <w:rsid w:val="00D46EC8"/>
    <w:rsid w:val="00D56A98"/>
    <w:rsid w:val="00D65734"/>
    <w:rsid w:val="00D74878"/>
    <w:rsid w:val="00D75C45"/>
    <w:rsid w:val="00D7659A"/>
    <w:rsid w:val="00D84C42"/>
    <w:rsid w:val="00D9373B"/>
    <w:rsid w:val="00D97C0A"/>
    <w:rsid w:val="00DA4401"/>
    <w:rsid w:val="00DA4C11"/>
    <w:rsid w:val="00DA77DE"/>
    <w:rsid w:val="00DB0F1A"/>
    <w:rsid w:val="00DC22E9"/>
    <w:rsid w:val="00DC290D"/>
    <w:rsid w:val="00DC3635"/>
    <w:rsid w:val="00DC4445"/>
    <w:rsid w:val="00DD0B85"/>
    <w:rsid w:val="00DD2433"/>
    <w:rsid w:val="00DD3487"/>
    <w:rsid w:val="00DD67E2"/>
    <w:rsid w:val="00DD7227"/>
    <w:rsid w:val="00DE0E31"/>
    <w:rsid w:val="00DE1252"/>
    <w:rsid w:val="00DE2EC8"/>
    <w:rsid w:val="00DE6430"/>
    <w:rsid w:val="00DF23F7"/>
    <w:rsid w:val="00DF25B0"/>
    <w:rsid w:val="00DF2FE1"/>
    <w:rsid w:val="00DF3356"/>
    <w:rsid w:val="00DF4BFA"/>
    <w:rsid w:val="00DF6F45"/>
    <w:rsid w:val="00E043D1"/>
    <w:rsid w:val="00E05DF8"/>
    <w:rsid w:val="00E1015E"/>
    <w:rsid w:val="00E11837"/>
    <w:rsid w:val="00E13EF3"/>
    <w:rsid w:val="00E153BC"/>
    <w:rsid w:val="00E17CCE"/>
    <w:rsid w:val="00E24214"/>
    <w:rsid w:val="00E355BF"/>
    <w:rsid w:val="00E36136"/>
    <w:rsid w:val="00E36D64"/>
    <w:rsid w:val="00E42515"/>
    <w:rsid w:val="00E42870"/>
    <w:rsid w:val="00E437C0"/>
    <w:rsid w:val="00E44845"/>
    <w:rsid w:val="00E46951"/>
    <w:rsid w:val="00E473BF"/>
    <w:rsid w:val="00E47D2F"/>
    <w:rsid w:val="00E54A95"/>
    <w:rsid w:val="00E55585"/>
    <w:rsid w:val="00E60A31"/>
    <w:rsid w:val="00E6254A"/>
    <w:rsid w:val="00E62672"/>
    <w:rsid w:val="00E62841"/>
    <w:rsid w:val="00E62976"/>
    <w:rsid w:val="00E66F88"/>
    <w:rsid w:val="00E70594"/>
    <w:rsid w:val="00E73577"/>
    <w:rsid w:val="00E73FC0"/>
    <w:rsid w:val="00E75D63"/>
    <w:rsid w:val="00E872A0"/>
    <w:rsid w:val="00E93BE8"/>
    <w:rsid w:val="00E94388"/>
    <w:rsid w:val="00E94D3A"/>
    <w:rsid w:val="00EA1044"/>
    <w:rsid w:val="00EA523E"/>
    <w:rsid w:val="00EA639E"/>
    <w:rsid w:val="00EB3481"/>
    <w:rsid w:val="00EB4F82"/>
    <w:rsid w:val="00EB7B46"/>
    <w:rsid w:val="00EC3215"/>
    <w:rsid w:val="00EC6E04"/>
    <w:rsid w:val="00ED5187"/>
    <w:rsid w:val="00ED59A4"/>
    <w:rsid w:val="00EE4CB0"/>
    <w:rsid w:val="00EE6D5B"/>
    <w:rsid w:val="00EF1494"/>
    <w:rsid w:val="00EF2FAB"/>
    <w:rsid w:val="00F01E0E"/>
    <w:rsid w:val="00F034FF"/>
    <w:rsid w:val="00F0447D"/>
    <w:rsid w:val="00F11500"/>
    <w:rsid w:val="00F12B32"/>
    <w:rsid w:val="00F15978"/>
    <w:rsid w:val="00F17DC5"/>
    <w:rsid w:val="00F26E04"/>
    <w:rsid w:val="00F27BEC"/>
    <w:rsid w:val="00F30B15"/>
    <w:rsid w:val="00F33F56"/>
    <w:rsid w:val="00F366DF"/>
    <w:rsid w:val="00F41994"/>
    <w:rsid w:val="00F509C7"/>
    <w:rsid w:val="00F50B86"/>
    <w:rsid w:val="00F51376"/>
    <w:rsid w:val="00F55ECD"/>
    <w:rsid w:val="00F63901"/>
    <w:rsid w:val="00F6653A"/>
    <w:rsid w:val="00F713DE"/>
    <w:rsid w:val="00F74D25"/>
    <w:rsid w:val="00F772BA"/>
    <w:rsid w:val="00F81676"/>
    <w:rsid w:val="00F8291C"/>
    <w:rsid w:val="00F82FCF"/>
    <w:rsid w:val="00F9285A"/>
    <w:rsid w:val="00F94C43"/>
    <w:rsid w:val="00F97954"/>
    <w:rsid w:val="00FA1BE8"/>
    <w:rsid w:val="00FA50DF"/>
    <w:rsid w:val="00FB16FF"/>
    <w:rsid w:val="00FB2766"/>
    <w:rsid w:val="00FB2F38"/>
    <w:rsid w:val="00FB6106"/>
    <w:rsid w:val="00FB6C0E"/>
    <w:rsid w:val="00FC113A"/>
    <w:rsid w:val="00FC7842"/>
    <w:rsid w:val="00FC7BB2"/>
    <w:rsid w:val="00FD3707"/>
    <w:rsid w:val="00FD47C1"/>
    <w:rsid w:val="00FD4EE8"/>
    <w:rsid w:val="00FD7D3E"/>
    <w:rsid w:val="00FF08F8"/>
    <w:rsid w:val="00FF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,"/>
  <w15:docId w15:val="{15132A92-906E-48B8-9D05-F6D754A9F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46DB"/>
    <w:rPr>
      <w:rFonts w:ascii="Times New Roman" w:eastAsia="Times New Roman" w:hAnsi="Times New Roman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EB7B46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246DB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EB7B4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9246DB"/>
    <w:rPr>
      <w:rFonts w:ascii="Times New Roman" w:eastAsia="Times New Roman" w:hAnsi="Times New Roman"/>
      <w:lang w:val="en-GB" w:eastAsia="en-US"/>
    </w:rPr>
  </w:style>
  <w:style w:type="paragraph" w:styleId="Footer">
    <w:name w:val="footer"/>
    <w:basedOn w:val="Normal"/>
    <w:link w:val="FooterChar"/>
    <w:unhideWhenUsed/>
    <w:rsid w:val="00EB7B4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9246DB"/>
    <w:rPr>
      <w:rFonts w:ascii="Times New Roman" w:eastAsia="Times New Roman" w:hAnsi="Times New Roman"/>
      <w:lang w:val="en-GB" w:eastAsia="en-US"/>
    </w:rPr>
  </w:style>
  <w:style w:type="paragraph" w:customStyle="1" w:styleId="Formtitle">
    <w:name w:val="Form title"/>
    <w:basedOn w:val="Heading1"/>
    <w:next w:val="Normal"/>
    <w:rsid w:val="009246DB"/>
    <w:pPr>
      <w:keepLines w:val="0"/>
      <w:widowControl w:val="0"/>
      <w:overflowPunct w:val="0"/>
      <w:autoSpaceDE w:val="0"/>
      <w:autoSpaceDN w:val="0"/>
      <w:adjustRightInd w:val="0"/>
      <w:spacing w:before="0" w:after="360"/>
      <w:jc w:val="center"/>
      <w:textAlignment w:val="baseline"/>
      <w:outlineLvl w:val="9"/>
    </w:pPr>
    <w:rPr>
      <w:rFonts w:ascii="Arial" w:hAnsi="Arial"/>
      <w:b/>
      <w:color w:val="auto"/>
      <w:kern w:val="28"/>
      <w:szCs w:val="20"/>
      <w:lang w:eastAsia="en-GB"/>
    </w:rPr>
  </w:style>
  <w:style w:type="character" w:customStyle="1" w:styleId="Heading1Char">
    <w:name w:val="Heading 1 Char"/>
    <w:link w:val="Heading1"/>
    <w:rsid w:val="009246DB"/>
    <w:rPr>
      <w:rFonts w:ascii="Calibri Light" w:eastAsia="Times New Roman" w:hAnsi="Calibri Light"/>
      <w:color w:val="2E74B5"/>
      <w:sz w:val="32"/>
      <w:szCs w:val="32"/>
      <w:lang w:val="en-GB" w:eastAsia="en-US"/>
    </w:rPr>
  </w:style>
  <w:style w:type="character" w:styleId="PageNumber">
    <w:name w:val="page number"/>
    <w:rsid w:val="009246DB"/>
  </w:style>
  <w:style w:type="paragraph" w:styleId="BalloonText">
    <w:name w:val="Balloon Text"/>
    <w:basedOn w:val="Normal"/>
    <w:link w:val="BalloonTextChar"/>
    <w:semiHidden/>
    <w:rsid w:val="00EB7B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EB7B46"/>
    <w:rPr>
      <w:rFonts w:ascii="Tahoma" w:eastAsia="Times New Roman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EB7B4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B7B46"/>
    <w:rPr>
      <w:rFonts w:ascii="Times New Roman" w:eastAsia="Times New Roman" w:hAnsi="Times New Roman"/>
      <w:lang w:val="en-GB" w:eastAsia="en-US"/>
    </w:rPr>
  </w:style>
  <w:style w:type="character" w:styleId="CommentReference">
    <w:name w:val="annotation reference"/>
    <w:rsid w:val="00EB7B46"/>
    <w:rPr>
      <w:sz w:val="16"/>
      <w:szCs w:val="16"/>
    </w:rPr>
  </w:style>
  <w:style w:type="paragraph" w:styleId="CommentText">
    <w:name w:val="annotation text"/>
    <w:basedOn w:val="Normal"/>
    <w:link w:val="CommentTextChar"/>
    <w:rsid w:val="00EB7B46"/>
  </w:style>
  <w:style w:type="character" w:customStyle="1" w:styleId="CommentTextChar">
    <w:name w:val="Comment Text Char"/>
    <w:link w:val="CommentText"/>
    <w:rsid w:val="00EB7B46"/>
    <w:rPr>
      <w:rFonts w:ascii="Times New Roman" w:eastAsia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B7B46"/>
    <w:rPr>
      <w:b/>
      <w:bCs/>
    </w:rPr>
  </w:style>
  <w:style w:type="character" w:customStyle="1" w:styleId="CommentSubjectChar">
    <w:name w:val="Comment Subject Char"/>
    <w:link w:val="CommentSubject"/>
    <w:rsid w:val="00EB7B46"/>
    <w:rPr>
      <w:rFonts w:ascii="Times New Roman" w:eastAsia="Times New Roman" w:hAnsi="Times New Roman"/>
      <w:b/>
      <w:bCs/>
      <w:lang w:val="en-GB" w:eastAsia="en-US"/>
    </w:rPr>
  </w:style>
  <w:style w:type="character" w:styleId="FollowedHyperlink">
    <w:name w:val="FollowedHyperlink"/>
    <w:semiHidden/>
    <w:unhideWhenUsed/>
    <w:rsid w:val="00EB7B46"/>
    <w:rPr>
      <w:color w:val="800080"/>
      <w:u w:val="single"/>
    </w:rPr>
  </w:style>
  <w:style w:type="paragraph" w:styleId="BodyText">
    <w:name w:val="Body Text"/>
    <w:basedOn w:val="Normal"/>
    <w:link w:val="BodyTextChar"/>
    <w:uiPriority w:val="1"/>
    <w:qFormat/>
    <w:rsid w:val="007441E3"/>
    <w:pPr>
      <w:widowControl w:val="0"/>
      <w:autoSpaceDE w:val="0"/>
      <w:autoSpaceDN w:val="0"/>
    </w:pPr>
    <w:rPr>
      <w:rFonts w:ascii="Arial" w:eastAsia="Arial" w:hAnsi="Arial" w:cs="Arial"/>
      <w:b/>
      <w:bCs/>
      <w:sz w:val="18"/>
      <w:szCs w:val="18"/>
      <w:lang w:val="en-US"/>
    </w:rPr>
  </w:style>
  <w:style w:type="character" w:customStyle="1" w:styleId="BodyTextChar">
    <w:name w:val="Body Text Char"/>
    <w:link w:val="BodyText"/>
    <w:uiPriority w:val="1"/>
    <w:rsid w:val="007441E3"/>
    <w:rPr>
      <w:rFonts w:ascii="Arial" w:eastAsia="Arial" w:hAnsi="Arial" w:cs="Arial"/>
      <w:b/>
      <w:bCs/>
      <w:sz w:val="18"/>
      <w:szCs w:val="18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7441E3"/>
    <w:pPr>
      <w:widowControl w:val="0"/>
      <w:autoSpaceDE w:val="0"/>
      <w:autoSpaceDN w:val="0"/>
      <w:ind w:left="103"/>
    </w:pPr>
    <w:rPr>
      <w:rFonts w:ascii="Arial" w:eastAsia="Arial" w:hAnsi="Arial" w:cs="Arial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students.uct.ac.za/students/fees-funding/postgraduate-degree-funding/bursaries-scholarships/research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bongiwe.ndamane@uct.ac.za" TargetMode="External"/><Relationship Id="rId4" Type="http://schemas.openxmlformats.org/officeDocument/2006/relationships/styles" Target="styles.xml"/><Relationship Id="rId9" Type="http://schemas.openxmlformats.org/officeDocument/2006/relationships/hyperlink" Target="http://forms.uct.ac.za/pg002.doc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FF021A9-AE07-44E8-9950-42FD2992F7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20FC7C-6E86-414D-A657-97C05084A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9</Words>
  <Characters>444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pe Town</Company>
  <LinksUpToDate>false</LinksUpToDate>
  <CharactersWithSpaces>5213</CharactersWithSpaces>
  <SharedDoc>false</SharedDoc>
  <HLinks>
    <vt:vector size="36" baseType="variant">
      <vt:variant>
        <vt:i4>3342380</vt:i4>
      </vt:variant>
      <vt:variant>
        <vt:i4>197</vt:i4>
      </vt:variant>
      <vt:variant>
        <vt:i4>0</vt:i4>
      </vt:variant>
      <vt:variant>
        <vt:i4>5</vt:i4>
      </vt:variant>
      <vt:variant>
        <vt:lpwstr>http://www.students.uct.ac.za/students/fees-funding/postgraduate-degree-funding/bursaries-scholarships/research</vt:lpwstr>
      </vt:variant>
      <vt:variant>
        <vt:lpwstr/>
      </vt:variant>
      <vt:variant>
        <vt:i4>4587624</vt:i4>
      </vt:variant>
      <vt:variant>
        <vt:i4>194</vt:i4>
      </vt:variant>
      <vt:variant>
        <vt:i4>0</vt:i4>
      </vt:variant>
      <vt:variant>
        <vt:i4>5</vt:i4>
      </vt:variant>
      <vt:variant>
        <vt:lpwstr>mailto:bongiwe.ndamane@uct.ac.za</vt:lpwstr>
      </vt:variant>
      <vt:variant>
        <vt:lpwstr/>
      </vt:variant>
      <vt:variant>
        <vt:i4>380117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Number1_4</vt:lpwstr>
      </vt:variant>
      <vt:variant>
        <vt:i4>380117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Number2_2</vt:lpwstr>
      </vt:variant>
      <vt:variant>
        <vt:i4>380117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Number1_4</vt:lpwstr>
      </vt:variant>
      <vt:variant>
        <vt:i4>1441864</vt:i4>
      </vt:variant>
      <vt:variant>
        <vt:i4>108</vt:i4>
      </vt:variant>
      <vt:variant>
        <vt:i4>0</vt:i4>
      </vt:variant>
      <vt:variant>
        <vt:i4>5</vt:i4>
      </vt:variant>
      <vt:variant>
        <vt:lpwstr>http://forms.uct.ac.za/pg00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Van Wyk-Mias</dc:creator>
  <cp:keywords/>
  <cp:lastModifiedBy>Jenny Wood</cp:lastModifiedBy>
  <cp:revision>2</cp:revision>
  <dcterms:created xsi:type="dcterms:W3CDTF">2020-01-21T06:17:00Z</dcterms:created>
  <dcterms:modified xsi:type="dcterms:W3CDTF">2020-01-21T06:17:00Z</dcterms:modified>
</cp:coreProperties>
</file>